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4D42" w:rsidRPr="00533CC7" w:rsidRDefault="00314D42">
      <w:pPr>
        <w:rPr>
          <w:b/>
          <w:sz w:val="32"/>
          <w:szCs w:val="32"/>
        </w:rPr>
      </w:pPr>
      <w:bookmarkStart w:id="0" w:name="_GoBack"/>
      <w:bookmarkEnd w:id="0"/>
      <w:r w:rsidRPr="00533CC7">
        <w:rPr>
          <w:b/>
          <w:sz w:val="32"/>
          <w:szCs w:val="32"/>
        </w:rPr>
        <w:t>Polish School of Medicine Memorial Fund Scholarship Programme</w:t>
      </w:r>
    </w:p>
    <w:p w:rsidR="00314D42" w:rsidRPr="00533CC7" w:rsidRDefault="00533CC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. </w:t>
      </w:r>
      <w:r w:rsidR="00314D42" w:rsidRPr="00533CC7">
        <w:rPr>
          <w:b/>
          <w:sz w:val="28"/>
          <w:szCs w:val="28"/>
        </w:rPr>
        <w:t xml:space="preserve">Information for potential </w:t>
      </w:r>
      <w:r w:rsidR="00226F65" w:rsidRPr="00533CC7">
        <w:rPr>
          <w:b/>
          <w:sz w:val="28"/>
          <w:szCs w:val="28"/>
        </w:rPr>
        <w:t xml:space="preserve">scholarship </w:t>
      </w:r>
      <w:r w:rsidR="00314D42" w:rsidRPr="00533CC7">
        <w:rPr>
          <w:b/>
          <w:sz w:val="28"/>
          <w:szCs w:val="28"/>
        </w:rPr>
        <w:t xml:space="preserve">applicants interested in </w:t>
      </w:r>
      <w:r w:rsidR="00226F65" w:rsidRPr="00533CC7">
        <w:rPr>
          <w:b/>
          <w:sz w:val="28"/>
          <w:szCs w:val="28"/>
        </w:rPr>
        <w:t xml:space="preserve">undertaking a formal programme of </w:t>
      </w:r>
      <w:r w:rsidR="00314D42" w:rsidRPr="00533CC7">
        <w:rPr>
          <w:b/>
          <w:sz w:val="28"/>
          <w:szCs w:val="28"/>
        </w:rPr>
        <w:t>further study</w:t>
      </w:r>
      <w:r w:rsidR="00226F65" w:rsidRPr="00533CC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leading to the award of a postgraduate qualification </w:t>
      </w:r>
      <w:r w:rsidR="00226F65" w:rsidRPr="00533CC7">
        <w:rPr>
          <w:b/>
          <w:sz w:val="28"/>
          <w:szCs w:val="28"/>
        </w:rPr>
        <w:t>at The University of Edinburgh</w:t>
      </w:r>
      <w:r w:rsidR="00314D42" w:rsidRPr="00533CC7">
        <w:rPr>
          <w:b/>
          <w:sz w:val="28"/>
          <w:szCs w:val="28"/>
        </w:rPr>
        <w:t xml:space="preserve"> </w:t>
      </w:r>
    </w:p>
    <w:p w:rsidR="00226F65" w:rsidRPr="00226F65" w:rsidRDefault="00226F65" w:rsidP="00226F65">
      <w:pPr>
        <w:rPr>
          <w:sz w:val="24"/>
          <w:szCs w:val="24"/>
        </w:rPr>
      </w:pPr>
      <w:r>
        <w:rPr>
          <w:sz w:val="24"/>
          <w:szCs w:val="24"/>
        </w:rPr>
        <w:t>(</w:t>
      </w:r>
      <w:r w:rsidRPr="00226F65">
        <w:rPr>
          <w:sz w:val="24"/>
          <w:szCs w:val="24"/>
        </w:rPr>
        <w:t>Applicants should note that whilst the</w:t>
      </w:r>
      <w:r w:rsidR="00533CC7">
        <w:rPr>
          <w:sz w:val="24"/>
          <w:szCs w:val="24"/>
        </w:rPr>
        <w:t xml:space="preserve"> Polish School of Medicine Memorial Fund Scholarship R</w:t>
      </w:r>
      <w:r w:rsidRPr="00226F65">
        <w:rPr>
          <w:sz w:val="24"/>
          <w:szCs w:val="24"/>
        </w:rPr>
        <w:t>egulations states that preference is given to medically qualified doctors, all applications are judged on their merit.</w:t>
      </w:r>
      <w:r>
        <w:rPr>
          <w:sz w:val="24"/>
          <w:szCs w:val="24"/>
        </w:rPr>
        <w:t>)</w:t>
      </w:r>
      <w:r w:rsidRPr="00226F65">
        <w:rPr>
          <w:sz w:val="24"/>
          <w:szCs w:val="24"/>
        </w:rPr>
        <w:t xml:space="preserve"> </w:t>
      </w:r>
    </w:p>
    <w:p w:rsidR="00226F65" w:rsidRPr="005C7E5C" w:rsidRDefault="00226F65" w:rsidP="00226F65">
      <w:pPr>
        <w:rPr>
          <w:b/>
          <w:sz w:val="24"/>
          <w:szCs w:val="24"/>
        </w:rPr>
      </w:pPr>
      <w:r>
        <w:rPr>
          <w:b/>
          <w:sz w:val="24"/>
          <w:szCs w:val="24"/>
        </w:rPr>
        <w:t>Information on all of the postgraduate programmes is available at:</w:t>
      </w:r>
    </w:p>
    <w:p w:rsidR="00226F65" w:rsidRPr="005C7E5C" w:rsidRDefault="00226F65" w:rsidP="00226F65">
      <w:pPr>
        <w:rPr>
          <w:sz w:val="24"/>
          <w:szCs w:val="24"/>
        </w:rPr>
      </w:pPr>
      <w:r w:rsidRPr="00233B50">
        <w:rPr>
          <w:sz w:val="24"/>
          <w:szCs w:val="24"/>
        </w:rPr>
        <w:t>https://www.ed.ac.uk/medicine-vet-medicine/postgraduate</w:t>
      </w:r>
    </w:p>
    <w:p w:rsidR="00226F65" w:rsidRDefault="00226F65">
      <w:pPr>
        <w:rPr>
          <w:b/>
          <w:sz w:val="24"/>
          <w:szCs w:val="24"/>
        </w:rPr>
      </w:pPr>
    </w:p>
    <w:p w:rsidR="00B85F52" w:rsidRPr="005C7E5C" w:rsidRDefault="00314D4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pplicants may </w:t>
      </w:r>
      <w:r w:rsidR="00533CC7">
        <w:rPr>
          <w:b/>
          <w:sz w:val="24"/>
          <w:szCs w:val="24"/>
        </w:rPr>
        <w:t xml:space="preserve">apply </w:t>
      </w:r>
      <w:r>
        <w:rPr>
          <w:b/>
          <w:sz w:val="24"/>
          <w:szCs w:val="24"/>
        </w:rPr>
        <w:t>either</w:t>
      </w:r>
      <w:r w:rsidR="00533CC7">
        <w:rPr>
          <w:b/>
          <w:sz w:val="24"/>
          <w:szCs w:val="24"/>
        </w:rPr>
        <w:t xml:space="preserve"> to undertake</w:t>
      </w:r>
      <w:r>
        <w:rPr>
          <w:b/>
          <w:sz w:val="24"/>
          <w:szCs w:val="24"/>
        </w:rPr>
        <w:t xml:space="preserve"> an</w:t>
      </w:r>
      <w:r w:rsidR="00B85F52" w:rsidRPr="005C7E5C">
        <w:rPr>
          <w:b/>
          <w:sz w:val="24"/>
          <w:szCs w:val="24"/>
        </w:rPr>
        <w:t xml:space="preserve"> on-line </w:t>
      </w:r>
      <w:r w:rsidR="00533CC7">
        <w:rPr>
          <w:b/>
          <w:sz w:val="24"/>
          <w:szCs w:val="24"/>
        </w:rPr>
        <w:t xml:space="preserve">programme </w:t>
      </w:r>
      <w:r w:rsidR="00B85F52" w:rsidRPr="005C7E5C">
        <w:rPr>
          <w:b/>
          <w:sz w:val="24"/>
          <w:szCs w:val="24"/>
        </w:rPr>
        <w:t>(</w:t>
      </w:r>
      <w:r w:rsidR="00B85F52" w:rsidRPr="005C7E5C">
        <w:rPr>
          <w:rFonts w:cstheme="minorHAnsi"/>
          <w:color w:val="333333"/>
          <w:sz w:val="24"/>
          <w:szCs w:val="24"/>
        </w:rPr>
        <w:t>Flexible part-time study for working professionals</w:t>
      </w:r>
      <w:r w:rsidR="00533CC7">
        <w:rPr>
          <w:rFonts w:cstheme="minorHAnsi"/>
          <w:color w:val="333333"/>
          <w:sz w:val="24"/>
          <w:szCs w:val="24"/>
        </w:rPr>
        <w:t xml:space="preserve"> at their home base which could lead to the award of</w:t>
      </w:r>
      <w:r w:rsidR="00B85F52" w:rsidRPr="005C7E5C">
        <w:rPr>
          <w:rFonts w:cstheme="minorHAnsi"/>
          <w:color w:val="333333"/>
          <w:sz w:val="24"/>
          <w:szCs w:val="24"/>
        </w:rPr>
        <w:t xml:space="preserve"> a world-class postgraduate degree, without having to relocate to Edinburgh</w:t>
      </w:r>
      <w:r w:rsidR="00B85F52" w:rsidRPr="005C7E5C">
        <w:rPr>
          <w:b/>
          <w:sz w:val="24"/>
          <w:szCs w:val="24"/>
        </w:rPr>
        <w:t xml:space="preserve">) </w:t>
      </w:r>
      <w:r>
        <w:rPr>
          <w:b/>
          <w:sz w:val="24"/>
          <w:szCs w:val="24"/>
        </w:rPr>
        <w:t xml:space="preserve">or a </w:t>
      </w:r>
      <w:r w:rsidR="00B85F52" w:rsidRPr="005C7E5C">
        <w:rPr>
          <w:b/>
          <w:sz w:val="24"/>
          <w:szCs w:val="24"/>
        </w:rPr>
        <w:t xml:space="preserve">face-to face </w:t>
      </w:r>
      <w:r w:rsidR="00533CC7">
        <w:rPr>
          <w:b/>
          <w:sz w:val="24"/>
          <w:szCs w:val="24"/>
        </w:rPr>
        <w:t>programme (</w:t>
      </w:r>
      <w:r w:rsidR="00B85F52" w:rsidRPr="005C7E5C">
        <w:rPr>
          <w:b/>
          <w:sz w:val="24"/>
          <w:szCs w:val="24"/>
        </w:rPr>
        <w:t xml:space="preserve">undertaken in Edinburgh) </w:t>
      </w:r>
    </w:p>
    <w:p w:rsidR="00D70C2C" w:rsidRDefault="00D70C2C">
      <w:pPr>
        <w:rPr>
          <w:b/>
          <w:sz w:val="28"/>
          <w:szCs w:val="28"/>
        </w:rPr>
      </w:pPr>
    </w:p>
    <w:p w:rsidR="00B85F52" w:rsidRPr="00D70C2C" w:rsidRDefault="00226F6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1. </w:t>
      </w:r>
      <w:r w:rsidR="00D70C2C" w:rsidRPr="00D70C2C">
        <w:rPr>
          <w:b/>
          <w:sz w:val="28"/>
          <w:szCs w:val="28"/>
        </w:rPr>
        <w:t>O</w:t>
      </w:r>
      <w:r w:rsidR="00B85F52" w:rsidRPr="00D70C2C">
        <w:rPr>
          <w:b/>
          <w:sz w:val="28"/>
          <w:szCs w:val="28"/>
        </w:rPr>
        <w:t>n-line programmes</w:t>
      </w:r>
    </w:p>
    <w:p w:rsidR="00B85F52" w:rsidRPr="005C7E5C" w:rsidRDefault="00D70C2C">
      <w:pPr>
        <w:rPr>
          <w:sz w:val="24"/>
          <w:szCs w:val="24"/>
        </w:rPr>
      </w:pPr>
      <w:r>
        <w:rPr>
          <w:sz w:val="24"/>
          <w:szCs w:val="24"/>
        </w:rPr>
        <w:t xml:space="preserve"> See:  </w:t>
      </w:r>
      <w:r w:rsidR="00B85F52" w:rsidRPr="00233B50">
        <w:rPr>
          <w:sz w:val="24"/>
          <w:szCs w:val="24"/>
        </w:rPr>
        <w:t>https://www.ed.ac.uk/medicine-vet-medicine/postgraduate/online-learning-study</w:t>
      </w:r>
      <w:r w:rsidR="00B85F52" w:rsidRPr="005C7E5C">
        <w:rPr>
          <w:sz w:val="24"/>
          <w:szCs w:val="24"/>
        </w:rPr>
        <w:t>:</w:t>
      </w:r>
    </w:p>
    <w:p w:rsidR="00D70C2C" w:rsidRDefault="00D70C2C">
      <w:pPr>
        <w:rPr>
          <w:b/>
          <w:sz w:val="24"/>
          <w:szCs w:val="24"/>
        </w:rPr>
      </w:pPr>
      <w:r w:rsidRPr="00D70C2C">
        <w:rPr>
          <w:sz w:val="24"/>
          <w:szCs w:val="24"/>
        </w:rPr>
        <w:t>There are a number of programmes specifically aimed at qualified medical practitioners</w:t>
      </w:r>
      <w:r>
        <w:rPr>
          <w:sz w:val="24"/>
          <w:szCs w:val="24"/>
        </w:rPr>
        <w:t>: others are also available to dentists, medical scientists and those in other professions linked to medicine.</w:t>
      </w:r>
    </w:p>
    <w:p w:rsidR="00226F65" w:rsidRDefault="00226F65">
      <w:pPr>
        <w:rPr>
          <w:b/>
          <w:sz w:val="24"/>
          <w:szCs w:val="24"/>
        </w:rPr>
      </w:pPr>
    </w:p>
    <w:p w:rsidR="00D70C2C" w:rsidRDefault="00226F65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. </w:t>
      </w:r>
      <w:r w:rsidR="00D70C2C">
        <w:rPr>
          <w:b/>
          <w:sz w:val="24"/>
          <w:szCs w:val="24"/>
        </w:rPr>
        <w:t>Programmes for medical doctors ie those with a Dyp Lek</w:t>
      </w:r>
    </w:p>
    <w:p w:rsidR="00B85F52" w:rsidRPr="00D70C2C" w:rsidRDefault="00314D42">
      <w:pPr>
        <w:rPr>
          <w:sz w:val="24"/>
          <w:szCs w:val="24"/>
        </w:rPr>
      </w:pPr>
      <w:r w:rsidRPr="00D70C2C">
        <w:rPr>
          <w:sz w:val="24"/>
          <w:szCs w:val="24"/>
        </w:rPr>
        <w:t>All the</w:t>
      </w:r>
      <w:r w:rsidR="00B85F52" w:rsidRPr="00D70C2C">
        <w:rPr>
          <w:sz w:val="24"/>
          <w:szCs w:val="24"/>
        </w:rPr>
        <w:t xml:space="preserve"> </w:t>
      </w:r>
      <w:r w:rsidR="003F67BC" w:rsidRPr="00D70C2C">
        <w:rPr>
          <w:sz w:val="24"/>
          <w:szCs w:val="24"/>
        </w:rPr>
        <w:t xml:space="preserve">subjects </w:t>
      </w:r>
      <w:r w:rsidRPr="00D70C2C">
        <w:rPr>
          <w:sz w:val="24"/>
          <w:szCs w:val="24"/>
        </w:rPr>
        <w:t xml:space="preserve">listed below </w:t>
      </w:r>
      <w:r w:rsidR="003F67BC" w:rsidRPr="00D70C2C">
        <w:rPr>
          <w:sz w:val="24"/>
          <w:szCs w:val="24"/>
        </w:rPr>
        <w:t>have links which</w:t>
      </w:r>
      <w:r w:rsidR="00B85F52" w:rsidRPr="00D70C2C">
        <w:rPr>
          <w:sz w:val="24"/>
          <w:szCs w:val="24"/>
        </w:rPr>
        <w:t xml:space="preserve"> will be active if you go to the web site and want to look at a particular programme</w:t>
      </w:r>
    </w:p>
    <w:p w:rsidR="00B85F52" w:rsidRDefault="00B85F52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233B50">
        <w:rPr>
          <w:rFonts w:asciiTheme="minorHAnsi" w:hAnsiTheme="minorHAnsi" w:cstheme="minorHAnsi"/>
          <w:b/>
        </w:rPr>
        <w:t>Clinical Ophthalmology</w:t>
      </w:r>
      <w:r w:rsidR="00233B50">
        <w:rPr>
          <w:rFonts w:asciiTheme="minorHAnsi" w:hAnsiTheme="minorHAnsi" w:cstheme="minorHAnsi"/>
        </w:rPr>
        <w:t xml:space="preserve"> </w:t>
      </w:r>
      <w:r w:rsidR="00867E2A">
        <w:rPr>
          <w:rFonts w:asciiTheme="minorHAnsi" w:hAnsiTheme="minorHAnsi" w:cstheme="minorHAnsi"/>
        </w:rPr>
        <w:t>This is a 2-year distance learning programme.</w:t>
      </w:r>
      <w:r w:rsidR="00233B50">
        <w:rPr>
          <w:rFonts w:asciiTheme="minorHAnsi" w:hAnsiTheme="minorHAnsi" w:cstheme="minorHAnsi"/>
        </w:rPr>
        <w:t>(For further information go to:</w:t>
      </w:r>
      <w:r w:rsidR="00233B50" w:rsidRPr="00233B50">
        <w:t xml:space="preserve"> </w:t>
      </w:r>
      <w:r w:rsidR="00233B50" w:rsidRPr="00233B50">
        <w:rPr>
          <w:rFonts w:asciiTheme="minorHAnsi" w:hAnsiTheme="minorHAnsi" w:cstheme="minorHAnsi"/>
        </w:rPr>
        <w:t>https://www.ed.ac.uk/studying/postgraduate/degrees/index.php?r=site/view&amp;id=860</w:t>
      </w:r>
      <w:r w:rsidR="00233B50">
        <w:rPr>
          <w:rFonts w:asciiTheme="minorHAnsi" w:hAnsiTheme="minorHAnsi" w:cstheme="minorHAnsi"/>
        </w:rPr>
        <w:t>)</w:t>
      </w:r>
    </w:p>
    <w:p w:rsidR="00233B50" w:rsidRPr="005C7E5C" w:rsidRDefault="00233B50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B85F52" w:rsidRDefault="0074507F" w:rsidP="004577DD">
      <w:pPr>
        <w:pStyle w:val="NormalnyWeb"/>
        <w:spacing w:before="0" w:beforeAutospacing="0" w:after="0" w:afterAutospacing="0"/>
      </w:pPr>
      <w:hyperlink r:id="rId7" w:tooltip="Master of Family Medicine" w:history="1">
        <w:r w:rsidR="00B85F52" w:rsidRPr="00233B50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>Family Medicine</w:t>
        </w:r>
      </w:hyperlink>
      <w:r w:rsidR="00233B50">
        <w:rPr>
          <w:b/>
        </w:rPr>
        <w:t xml:space="preserve">  </w:t>
      </w:r>
      <w:r w:rsidR="00233B50">
        <w:rPr>
          <w:rFonts w:asciiTheme="minorHAnsi" w:hAnsiTheme="minorHAnsi" w:cstheme="minorHAnsi"/>
        </w:rPr>
        <w:t>(For further information go to:</w:t>
      </w:r>
      <w:r w:rsidR="00233B50" w:rsidRPr="00233B50">
        <w:t xml:space="preserve"> https://www.ed.ac.uk/studying/postgraduate/degrees/index.php?r=site/view&amp;id=870</w:t>
      </w:r>
      <w:r w:rsidR="00233B50">
        <w:t>)</w:t>
      </w:r>
    </w:p>
    <w:p w:rsidR="00233B50" w:rsidRPr="00233B50" w:rsidRDefault="00233B50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:rsidR="00B85F52" w:rsidRDefault="0074507F" w:rsidP="004577DD">
      <w:pPr>
        <w:pStyle w:val="NormalnyWeb"/>
        <w:spacing w:before="0" w:beforeAutospacing="0" w:after="0" w:afterAutospacing="0"/>
        <w:rPr>
          <w:b/>
        </w:rPr>
      </w:pPr>
      <w:hyperlink r:id="rId8" w:history="1">
        <w:r w:rsidR="00B85F52" w:rsidRPr="00233B50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>Internal Medicine</w:t>
        </w:r>
      </w:hyperlink>
    </w:p>
    <w:p w:rsidR="00233B50" w:rsidRDefault="00233B50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233B50">
        <w:rPr>
          <w:rFonts w:asciiTheme="minorHAnsi" w:hAnsiTheme="minorHAnsi" w:cstheme="minorHAnsi"/>
        </w:rPr>
        <w:t>https://www.ed.ac.uk/studying/postgraduate/degrees/index.php?r=site/view&amp;id=692</w:t>
      </w:r>
    </w:p>
    <w:p w:rsidR="00233B50" w:rsidRDefault="00233B50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233B50" w:rsidRPr="00233B50" w:rsidRDefault="00233B50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B85F52" w:rsidRDefault="0074507F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hyperlink r:id="rId9" w:history="1">
        <w:r w:rsidR="00B85F52" w:rsidRPr="00233B50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>General Surger</w:t>
        </w:r>
        <w:r w:rsidR="00233B50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>y</w:t>
        </w:r>
        <w:r w:rsidR="00233B50" w:rsidRPr="00233B50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 xml:space="preserve"> </w:t>
        </w:r>
      </w:hyperlink>
      <w:r w:rsidR="00233B50">
        <w:t xml:space="preserve"> </w:t>
      </w:r>
      <w:r w:rsidR="00867E2A">
        <w:t xml:space="preserve">Students who have successfully completed the 2 year programme are a warded a ChM </w:t>
      </w:r>
      <w:r w:rsidR="00A33000">
        <w:t xml:space="preserve">(Master of Surgery). </w:t>
      </w:r>
      <w:r w:rsidR="00A33000">
        <w:rPr>
          <w:rFonts w:asciiTheme="minorHAnsi" w:hAnsiTheme="minorHAnsi" w:cstheme="minorHAnsi"/>
        </w:rPr>
        <w:t xml:space="preserve"> </w:t>
      </w:r>
      <w:r w:rsidR="00233B50">
        <w:rPr>
          <w:rFonts w:asciiTheme="minorHAnsi" w:hAnsiTheme="minorHAnsi" w:cstheme="minorHAnsi"/>
        </w:rPr>
        <w:t>(For further information go to:</w:t>
      </w:r>
      <w:r w:rsidR="00867E2A" w:rsidRPr="00867E2A">
        <w:t xml:space="preserve"> </w:t>
      </w:r>
      <w:r w:rsidR="00867E2A" w:rsidRPr="00867E2A">
        <w:rPr>
          <w:rFonts w:asciiTheme="minorHAnsi" w:hAnsiTheme="minorHAnsi" w:cstheme="minorHAnsi"/>
        </w:rPr>
        <w:t>https://www.ed.ac.uk/studying/postgraduate/degrees/index.php?r=site/view&amp;id=697</w:t>
      </w:r>
      <w:r w:rsidR="00867E2A">
        <w:rPr>
          <w:rFonts w:asciiTheme="minorHAnsi" w:hAnsiTheme="minorHAnsi" w:cstheme="minorHAnsi"/>
        </w:rPr>
        <w:t>)</w:t>
      </w:r>
    </w:p>
    <w:p w:rsidR="00233B50" w:rsidRDefault="00233B50" w:rsidP="004577DD">
      <w:pPr>
        <w:pStyle w:val="NormalnyWeb"/>
        <w:spacing w:before="0" w:beforeAutospacing="0" w:after="0" w:afterAutospacing="0"/>
        <w:rPr>
          <w:b/>
        </w:rPr>
      </w:pPr>
    </w:p>
    <w:p w:rsidR="00B85F52" w:rsidRDefault="0074507F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hyperlink r:id="rId10" w:history="1">
        <w:r w:rsidR="00B85F52" w:rsidRPr="00233B50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>Paediatric Emergency Medicine</w:t>
        </w:r>
      </w:hyperlink>
      <w:r w:rsidR="00233B50" w:rsidRPr="00233B50">
        <w:rPr>
          <w:b/>
        </w:rPr>
        <w:t xml:space="preserve"> </w:t>
      </w:r>
      <w:r w:rsidR="00867E2A" w:rsidRPr="00867E2A">
        <w:t>This is a 3year distance learning</w:t>
      </w:r>
      <w:r w:rsidR="00867E2A">
        <w:t xml:space="preserve"> </w:t>
      </w:r>
      <w:r w:rsidR="00A33000">
        <w:t xml:space="preserve">Masters </w:t>
      </w:r>
      <w:r w:rsidR="00A33000" w:rsidRPr="00867E2A">
        <w:t>programme</w:t>
      </w:r>
      <w:r w:rsidR="00867E2A">
        <w:rPr>
          <w:rFonts w:asciiTheme="minorHAnsi" w:hAnsiTheme="minorHAnsi" w:cstheme="minorHAnsi"/>
        </w:rPr>
        <w:t xml:space="preserve">. </w:t>
      </w:r>
      <w:r w:rsidR="00233B50">
        <w:rPr>
          <w:rFonts w:asciiTheme="minorHAnsi" w:hAnsiTheme="minorHAnsi" w:cstheme="minorHAnsi"/>
        </w:rPr>
        <w:t>(For further information go to:</w:t>
      </w:r>
      <w:r w:rsidR="00867E2A" w:rsidRPr="00867E2A">
        <w:t xml:space="preserve"> </w:t>
      </w:r>
      <w:r w:rsidR="00867E2A" w:rsidRPr="00867E2A">
        <w:rPr>
          <w:rFonts w:asciiTheme="minorHAnsi" w:hAnsiTheme="minorHAnsi" w:cstheme="minorHAnsi"/>
        </w:rPr>
        <w:t>https://www.ed.ac.uk/studying/postgraduate/degrees/index.php?r=site/view&amp;id=667</w:t>
      </w:r>
      <w:r w:rsidR="00867E2A">
        <w:rPr>
          <w:rFonts w:asciiTheme="minorHAnsi" w:hAnsiTheme="minorHAnsi" w:cstheme="minorHAnsi"/>
        </w:rPr>
        <w:t>)</w:t>
      </w:r>
    </w:p>
    <w:p w:rsidR="00867E2A" w:rsidRPr="005C7E5C" w:rsidRDefault="00867E2A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B85F52" w:rsidRDefault="0074507F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hyperlink r:id="rId11" w:history="1">
        <w:r w:rsidR="00B85F52" w:rsidRPr="00233B50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>Surgical Sciences</w:t>
        </w:r>
      </w:hyperlink>
      <w:r w:rsidR="00233B50">
        <w:t xml:space="preserve"> </w:t>
      </w:r>
      <w:r w:rsidR="00867E2A">
        <w:t xml:space="preserve"> This is a 3 year distance learning Masters Programme </w:t>
      </w:r>
      <w:r w:rsidR="00233B50">
        <w:rPr>
          <w:rFonts w:asciiTheme="minorHAnsi" w:hAnsiTheme="minorHAnsi" w:cstheme="minorHAnsi"/>
        </w:rPr>
        <w:t>(For further information go to:</w:t>
      </w:r>
      <w:r w:rsidR="00867E2A" w:rsidRPr="00867E2A">
        <w:t xml:space="preserve"> </w:t>
      </w:r>
      <w:r w:rsidR="00867E2A" w:rsidRPr="00867E2A">
        <w:rPr>
          <w:rFonts w:asciiTheme="minorHAnsi" w:hAnsiTheme="minorHAnsi" w:cstheme="minorHAnsi"/>
        </w:rPr>
        <w:t>https://www.ed.ac.uk/studying/postgraduate/degrees/index.php?r=site/view&amp;id=404</w:t>
      </w:r>
      <w:r w:rsidR="00867E2A">
        <w:rPr>
          <w:rFonts w:asciiTheme="minorHAnsi" w:hAnsiTheme="minorHAnsi" w:cstheme="minorHAnsi"/>
        </w:rPr>
        <w:t>)</w:t>
      </w:r>
    </w:p>
    <w:p w:rsidR="00867E2A" w:rsidRPr="005C7E5C" w:rsidRDefault="00867E2A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B85F52" w:rsidRPr="005C7E5C" w:rsidRDefault="0074507F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hyperlink r:id="rId12" w:tooltip="Trauma and Orthopedics" w:history="1">
        <w:r w:rsidR="00B85F52" w:rsidRPr="00233B50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>Trauma and Orthopaedics</w:t>
        </w:r>
      </w:hyperlink>
      <w:r w:rsidR="00867E2A">
        <w:rPr>
          <w:b/>
        </w:rPr>
        <w:t xml:space="preserve"> </w:t>
      </w:r>
      <w:r w:rsidR="00867E2A" w:rsidRPr="00867E2A">
        <w:t>This is a 2 year programme leading to the award of a Ch</w:t>
      </w:r>
      <w:r w:rsidR="00867E2A">
        <w:t>M</w:t>
      </w:r>
      <w:r w:rsidR="00A33000">
        <w:t xml:space="preserve"> (Master of Surgery)</w:t>
      </w:r>
      <w:r w:rsidR="00867E2A">
        <w:t xml:space="preserve">. We currently have 1 surgeon undertaking this programme. </w:t>
      </w:r>
      <w:r w:rsidR="00233B50">
        <w:rPr>
          <w:rFonts w:asciiTheme="minorHAnsi" w:hAnsiTheme="minorHAnsi" w:cstheme="minorHAnsi"/>
        </w:rPr>
        <w:t>(For further information go to:</w:t>
      </w:r>
      <w:r w:rsidR="00233B50" w:rsidRPr="00233B50">
        <w:t xml:space="preserve"> </w:t>
      </w:r>
      <w:r w:rsidR="00233B50">
        <w:t xml:space="preserve"> </w:t>
      </w:r>
    </w:p>
    <w:p w:rsidR="00867E2A" w:rsidRDefault="00867E2A" w:rsidP="004577DD">
      <w:pPr>
        <w:pStyle w:val="NormalnyWeb"/>
        <w:spacing w:before="0" w:beforeAutospacing="0" w:after="0" w:afterAutospacing="0"/>
        <w:rPr>
          <w:b/>
        </w:rPr>
      </w:pPr>
    </w:p>
    <w:p w:rsidR="00B85F52" w:rsidRPr="005C7E5C" w:rsidRDefault="0074507F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hyperlink r:id="rId13" w:history="1">
        <w:r w:rsidR="00B85F52" w:rsidRPr="00867E2A">
          <w:rPr>
            <w:rStyle w:val="Hipercze"/>
            <w:rFonts w:asciiTheme="minorHAnsi" w:hAnsiTheme="minorHAnsi" w:cstheme="minorHAnsi"/>
            <w:b/>
            <w:color w:val="auto"/>
            <w:u w:val="none"/>
          </w:rPr>
          <w:t>Urology</w:t>
        </w:r>
      </w:hyperlink>
      <w:r w:rsidR="00233B50" w:rsidRPr="00867E2A">
        <w:rPr>
          <w:b/>
        </w:rPr>
        <w:t xml:space="preserve"> </w:t>
      </w:r>
      <w:r w:rsidR="00867E2A">
        <w:rPr>
          <w:b/>
        </w:rPr>
        <w:t xml:space="preserve"> </w:t>
      </w:r>
      <w:r w:rsidR="00867E2A" w:rsidRPr="00867E2A">
        <w:t>This is a 2 year programme leading to the award of a Ch</w:t>
      </w:r>
      <w:r w:rsidR="00867E2A">
        <w:t>M</w:t>
      </w:r>
      <w:r w:rsidR="00A33000">
        <w:t xml:space="preserve"> (Master of Surgery). </w:t>
      </w:r>
      <w:r w:rsidR="00233B50">
        <w:rPr>
          <w:rFonts w:asciiTheme="minorHAnsi" w:hAnsiTheme="minorHAnsi" w:cstheme="minorHAnsi"/>
        </w:rPr>
        <w:t>(For further information go to:</w:t>
      </w:r>
      <w:r w:rsidR="00867E2A" w:rsidRPr="00867E2A">
        <w:t xml:space="preserve"> </w:t>
      </w:r>
      <w:r w:rsidR="00867E2A" w:rsidRPr="00867E2A">
        <w:rPr>
          <w:rFonts w:asciiTheme="minorHAnsi" w:hAnsiTheme="minorHAnsi" w:cstheme="minorHAnsi"/>
        </w:rPr>
        <w:t>https://www.ed.ac.uk/studying/postgraduate/degrees/index.php?r=site/view&amp;id=792</w:t>
      </w:r>
    </w:p>
    <w:p w:rsidR="00867E2A" w:rsidRDefault="00867E2A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:rsidR="00B85F52" w:rsidRPr="005C7E5C" w:rsidRDefault="00B85F52" w:rsidP="004577DD">
      <w:pPr>
        <w:pStyle w:val="NormalnyWeb"/>
        <w:spacing w:before="0" w:beforeAutospacing="0" w:after="0" w:afterAutospacing="0"/>
        <w:rPr>
          <w:rFonts w:ascii="&amp;quot" w:hAnsi="&amp;quot"/>
        </w:rPr>
      </w:pPr>
      <w:r w:rsidRPr="00867E2A">
        <w:rPr>
          <w:rFonts w:asciiTheme="minorHAnsi" w:hAnsiTheme="minorHAnsi" w:cstheme="minorHAnsi"/>
          <w:b/>
        </w:rPr>
        <w:t>Vascular and Endovascular Surgery</w:t>
      </w:r>
      <w:r w:rsidR="00233B50">
        <w:rPr>
          <w:rFonts w:asciiTheme="minorHAnsi" w:hAnsiTheme="minorHAnsi" w:cstheme="minorHAnsi"/>
        </w:rPr>
        <w:t xml:space="preserve"> </w:t>
      </w:r>
      <w:r w:rsidR="00867E2A" w:rsidRPr="00867E2A">
        <w:t>This is a 2 year programme leading to the award of a Ch</w:t>
      </w:r>
      <w:r w:rsidR="00867E2A">
        <w:t>M</w:t>
      </w:r>
      <w:r w:rsidR="00A33000">
        <w:t xml:space="preserve"> (Master of Surgery)</w:t>
      </w:r>
      <w:r w:rsidR="00A33000">
        <w:rPr>
          <w:rFonts w:asciiTheme="minorHAnsi" w:hAnsiTheme="minorHAnsi" w:cstheme="minorHAnsi"/>
        </w:rPr>
        <w:t xml:space="preserve">. </w:t>
      </w:r>
      <w:r w:rsidR="00233B50">
        <w:rPr>
          <w:rFonts w:asciiTheme="minorHAnsi" w:hAnsiTheme="minorHAnsi" w:cstheme="minorHAnsi"/>
        </w:rPr>
        <w:t>(For further information go to:</w:t>
      </w:r>
      <w:r w:rsidR="00A33000" w:rsidRPr="00A33000">
        <w:t xml:space="preserve"> </w:t>
      </w:r>
      <w:r w:rsidR="00A33000" w:rsidRPr="00A33000">
        <w:rPr>
          <w:rFonts w:asciiTheme="minorHAnsi" w:hAnsiTheme="minorHAnsi" w:cstheme="minorHAnsi"/>
        </w:rPr>
        <w:t>https://www.ed.ac.uk/studying/postgraduate/degrees/index.php?r=site/view&amp;id=808</w:t>
      </w:r>
    </w:p>
    <w:p w:rsidR="00226F65" w:rsidRDefault="00226F65">
      <w:pPr>
        <w:rPr>
          <w:sz w:val="24"/>
          <w:szCs w:val="24"/>
        </w:rPr>
      </w:pPr>
    </w:p>
    <w:p w:rsidR="00226F65" w:rsidRDefault="00226F65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. </w:t>
      </w:r>
      <w:r w:rsidR="00D70C2C" w:rsidRPr="00226F65">
        <w:rPr>
          <w:b/>
          <w:sz w:val="24"/>
          <w:szCs w:val="24"/>
        </w:rPr>
        <w:t>Programmes open to medical doctors</w:t>
      </w:r>
      <w:r w:rsidRPr="00226F65">
        <w:rPr>
          <w:b/>
          <w:sz w:val="24"/>
          <w:szCs w:val="24"/>
        </w:rPr>
        <w:t>, graduate</w:t>
      </w:r>
      <w:r w:rsidR="00314D42" w:rsidRPr="00226F65">
        <w:rPr>
          <w:b/>
          <w:sz w:val="24"/>
          <w:szCs w:val="24"/>
        </w:rPr>
        <w:t xml:space="preserve"> </w:t>
      </w:r>
      <w:r w:rsidRPr="00226F65">
        <w:rPr>
          <w:b/>
          <w:sz w:val="24"/>
          <w:szCs w:val="24"/>
        </w:rPr>
        <w:t xml:space="preserve">professional health care workers and medical scientists </w:t>
      </w:r>
    </w:p>
    <w:p w:rsidR="00D70C2C" w:rsidRPr="005C7E5C" w:rsidRDefault="00D70C2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e programmes available are: </w:t>
      </w:r>
    </w:p>
    <w:p w:rsidR="004577DD" w:rsidRPr="00AD58B9" w:rsidRDefault="004577DD" w:rsidP="00226F65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AD58B9">
        <w:rPr>
          <w:rFonts w:asciiTheme="minorHAnsi" w:hAnsiTheme="minorHAnsi" w:cstheme="minorHAnsi"/>
          <w:b/>
        </w:rPr>
        <w:t>Anatomical Sciences</w:t>
      </w:r>
      <w:r w:rsidR="00AD58B9">
        <w:rPr>
          <w:rFonts w:asciiTheme="minorHAnsi" w:hAnsiTheme="minorHAnsi" w:cstheme="minorHAnsi"/>
          <w:b/>
        </w:rPr>
        <w:t xml:space="preserve"> </w:t>
      </w:r>
      <w:r w:rsidR="00AD58B9">
        <w:rPr>
          <w:rFonts w:asciiTheme="minorHAnsi" w:hAnsiTheme="minorHAnsi" w:cstheme="minorHAnsi"/>
        </w:rPr>
        <w:t xml:space="preserve">(For further information go to: </w:t>
      </w:r>
      <w:r w:rsidR="00AD58B9">
        <w:rPr>
          <w:rFonts w:asciiTheme="minorHAnsi" w:hAnsiTheme="minorHAnsi" w:cstheme="minorHAnsi"/>
          <w:b/>
        </w:rPr>
        <w:t xml:space="preserve"> </w:t>
      </w:r>
      <w:r w:rsidR="00AD58B9" w:rsidRPr="00AD58B9">
        <w:rPr>
          <w:rFonts w:asciiTheme="minorHAnsi" w:hAnsiTheme="minorHAnsi" w:cstheme="minorHAnsi"/>
        </w:rPr>
        <w:t>https://www.ed.ac.uk/biomedical-sciences/anatomy/anatomical-sciences-online</w:t>
      </w:r>
    </w:p>
    <w:p w:rsidR="00AD58B9" w:rsidRPr="00AD58B9" w:rsidRDefault="00AD58B9" w:rsidP="00226F65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:rsidR="004577DD" w:rsidRDefault="004577DD" w:rsidP="00226F65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AD58B9">
        <w:rPr>
          <w:rFonts w:asciiTheme="minorHAnsi" w:hAnsiTheme="minorHAnsi" w:cstheme="minorHAnsi"/>
          <w:b/>
        </w:rPr>
        <w:t>Clinical Education</w:t>
      </w:r>
      <w:r w:rsidR="00797588" w:rsidRPr="00AD58B9">
        <w:rPr>
          <w:rFonts w:asciiTheme="minorHAnsi" w:hAnsiTheme="minorHAnsi" w:cstheme="minorHAnsi"/>
          <w:b/>
        </w:rPr>
        <w:t>*</w:t>
      </w:r>
      <w:r w:rsidR="00AD58B9">
        <w:rPr>
          <w:rFonts w:asciiTheme="minorHAnsi" w:hAnsiTheme="minorHAnsi" w:cstheme="minorHAnsi"/>
        </w:rPr>
        <w:t xml:space="preserve"> (For further information go to:  </w:t>
      </w:r>
      <w:r w:rsidR="00AD58B9" w:rsidRPr="00AD58B9">
        <w:rPr>
          <w:rFonts w:asciiTheme="minorHAnsi" w:hAnsiTheme="minorHAnsi" w:cstheme="minorHAnsi"/>
        </w:rPr>
        <w:t>https://www.ed.ac.uk/medicine-vet-medicine/postgraduate/clinical-education</w:t>
      </w:r>
      <w:r w:rsidR="00AD58B9">
        <w:rPr>
          <w:rFonts w:asciiTheme="minorHAnsi" w:hAnsiTheme="minorHAnsi" w:cstheme="minorHAnsi"/>
        </w:rPr>
        <w:t>)</w:t>
      </w:r>
    </w:p>
    <w:p w:rsidR="004260AD" w:rsidRPr="005C7E5C" w:rsidRDefault="004260AD" w:rsidP="00226F65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797588" w:rsidRPr="005C7E5C" w:rsidRDefault="0080449A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5C7E5C">
        <w:rPr>
          <w:rFonts w:asciiTheme="minorHAnsi" w:hAnsiTheme="minorHAnsi" w:cstheme="minorHAnsi"/>
          <w:i/>
          <w:color w:val="C00000"/>
        </w:rPr>
        <w:t>*</w:t>
      </w:r>
      <w:r w:rsidR="00797588" w:rsidRPr="005C7E5C">
        <w:rPr>
          <w:rFonts w:asciiTheme="minorHAnsi" w:hAnsiTheme="minorHAnsi" w:cstheme="minorHAnsi"/>
          <w:i/>
          <w:color w:val="C00000"/>
        </w:rPr>
        <w:t>We have several Polish doctors who have completed this programme and also students who have just started the programme, part way and just about finished the programme</w:t>
      </w:r>
      <w:r w:rsidR="005C7E5C">
        <w:rPr>
          <w:rFonts w:asciiTheme="minorHAnsi" w:hAnsiTheme="minorHAnsi" w:cstheme="minorHAnsi"/>
          <w:i/>
          <w:color w:val="C00000"/>
        </w:rPr>
        <w:t>, some of whom</w:t>
      </w:r>
      <w:r w:rsidR="00797588" w:rsidRPr="005C7E5C">
        <w:rPr>
          <w:rFonts w:asciiTheme="minorHAnsi" w:hAnsiTheme="minorHAnsi" w:cstheme="minorHAnsi"/>
          <w:i/>
          <w:color w:val="C00000"/>
        </w:rPr>
        <w:t xml:space="preserve"> would be happy to share their experiences</w:t>
      </w:r>
      <w:r w:rsidR="00797588" w:rsidRPr="005C7E5C">
        <w:rPr>
          <w:rFonts w:asciiTheme="minorHAnsi" w:hAnsiTheme="minorHAnsi" w:cstheme="minorHAnsi"/>
        </w:rPr>
        <w:t>.</w:t>
      </w:r>
    </w:p>
    <w:p w:rsidR="0080449A" w:rsidRPr="005C7E5C" w:rsidRDefault="0080449A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4577DD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AD58B9">
        <w:rPr>
          <w:rFonts w:asciiTheme="minorHAnsi" w:hAnsiTheme="minorHAnsi" w:cstheme="minorHAnsi"/>
          <w:b/>
        </w:rPr>
        <w:t>Clinical Management of Pain</w:t>
      </w:r>
      <w:r w:rsidR="00CC796C">
        <w:rPr>
          <w:rFonts w:asciiTheme="minorHAnsi" w:hAnsiTheme="minorHAnsi" w:cstheme="minorHAnsi"/>
        </w:rPr>
        <w:t xml:space="preserve"> (For further information go to:</w:t>
      </w:r>
      <w:r w:rsidR="00CC796C" w:rsidRPr="00CC796C">
        <w:t xml:space="preserve"> </w:t>
      </w:r>
      <w:r w:rsidR="00CC796C" w:rsidRPr="00CC796C">
        <w:rPr>
          <w:rFonts w:asciiTheme="minorHAnsi" w:hAnsiTheme="minorHAnsi" w:cstheme="minorHAnsi"/>
        </w:rPr>
        <w:t>https://www.ed.ac.uk/clinical-sciences/pain-management</w:t>
      </w:r>
      <w:r w:rsidR="00CC796C">
        <w:rPr>
          <w:rFonts w:asciiTheme="minorHAnsi" w:hAnsiTheme="minorHAnsi" w:cstheme="minorHAnsi"/>
        </w:rPr>
        <w:t>)</w:t>
      </w:r>
    </w:p>
    <w:p w:rsidR="00CC796C" w:rsidRPr="005C7E5C" w:rsidRDefault="00CC796C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4577DD" w:rsidRPr="005C7E5C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AD58B9">
        <w:rPr>
          <w:rFonts w:asciiTheme="minorHAnsi" w:hAnsiTheme="minorHAnsi" w:cstheme="minorHAnsi"/>
          <w:b/>
        </w:rPr>
        <w:t>Clinical Microbiology and Infectious Diseases</w:t>
      </w:r>
      <w:r w:rsidR="00AD58B9">
        <w:rPr>
          <w:rFonts w:asciiTheme="minorHAnsi" w:hAnsiTheme="minorHAnsi" w:cstheme="minorHAnsi"/>
        </w:rPr>
        <w:t xml:space="preserve"> (For more information go to :</w:t>
      </w:r>
    </w:p>
    <w:p w:rsidR="00AD58B9" w:rsidRDefault="00AD58B9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4577DD" w:rsidRPr="005C7E5C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AD58B9">
        <w:rPr>
          <w:rFonts w:asciiTheme="minorHAnsi" w:hAnsiTheme="minorHAnsi" w:cstheme="minorHAnsi"/>
          <w:b/>
        </w:rPr>
        <w:t>Clinical Trials</w:t>
      </w:r>
      <w:r w:rsidR="00AD58B9">
        <w:rPr>
          <w:rFonts w:asciiTheme="minorHAnsi" w:hAnsiTheme="minorHAnsi" w:cstheme="minorHAnsi"/>
        </w:rPr>
        <w:t xml:space="preserve"> -  (For </w:t>
      </w:r>
      <w:r w:rsidR="003F6202">
        <w:rPr>
          <w:rFonts w:asciiTheme="minorHAnsi" w:hAnsiTheme="minorHAnsi" w:cstheme="minorHAnsi"/>
        </w:rPr>
        <w:t>further</w:t>
      </w:r>
      <w:r w:rsidR="00AD58B9">
        <w:rPr>
          <w:rFonts w:asciiTheme="minorHAnsi" w:hAnsiTheme="minorHAnsi" w:cstheme="minorHAnsi"/>
        </w:rPr>
        <w:t xml:space="preserve"> information go to :</w:t>
      </w:r>
      <w:r w:rsidR="00AD58B9" w:rsidRPr="005C0C81">
        <w:t xml:space="preserve"> </w:t>
      </w:r>
      <w:r w:rsidR="00AD58B9" w:rsidRPr="00AD58B9">
        <w:rPr>
          <w:rFonts w:asciiTheme="minorHAnsi" w:hAnsiTheme="minorHAnsi" w:cstheme="minorHAnsi"/>
        </w:rPr>
        <w:t>https://www.ed.ac.uk/molecular-genetic-population/clinical-trials</w:t>
      </w:r>
      <w:r w:rsidR="00AD58B9">
        <w:rPr>
          <w:rFonts w:asciiTheme="minorHAnsi" w:hAnsiTheme="minorHAnsi" w:cstheme="minorHAnsi"/>
        </w:rPr>
        <w:t>)</w:t>
      </w:r>
    </w:p>
    <w:p w:rsidR="00950D63" w:rsidRDefault="00950D63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</w:rPr>
      </w:pPr>
    </w:p>
    <w:p w:rsidR="004577DD" w:rsidRPr="005C7E5C" w:rsidRDefault="005C0C81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AD58B9">
        <w:rPr>
          <w:rFonts w:asciiTheme="minorHAnsi" w:hAnsiTheme="minorHAnsi" w:cstheme="minorHAnsi"/>
          <w:b/>
        </w:rPr>
        <w:t>^</w:t>
      </w:r>
      <w:r w:rsidR="004577DD" w:rsidRPr="00AD58B9">
        <w:rPr>
          <w:rFonts w:asciiTheme="minorHAnsi" w:hAnsiTheme="minorHAnsi" w:cstheme="minorHAnsi"/>
          <w:b/>
        </w:rPr>
        <w:t>Imaging</w:t>
      </w:r>
      <w:r>
        <w:rPr>
          <w:rFonts w:asciiTheme="minorHAnsi" w:hAnsiTheme="minorHAnsi" w:cstheme="minorHAnsi"/>
        </w:rPr>
        <w:t xml:space="preserve">- (For </w:t>
      </w:r>
      <w:r w:rsidR="003F6202">
        <w:rPr>
          <w:rFonts w:asciiTheme="minorHAnsi" w:hAnsiTheme="minorHAnsi" w:cstheme="minorHAnsi"/>
        </w:rPr>
        <w:t>further</w:t>
      </w:r>
      <w:r>
        <w:rPr>
          <w:rFonts w:asciiTheme="minorHAnsi" w:hAnsiTheme="minorHAnsi" w:cstheme="minorHAnsi"/>
        </w:rPr>
        <w:t xml:space="preserve"> information </w:t>
      </w:r>
      <w:r w:rsidR="00AD58B9">
        <w:rPr>
          <w:rFonts w:asciiTheme="minorHAnsi" w:hAnsiTheme="minorHAnsi" w:cstheme="minorHAnsi"/>
        </w:rPr>
        <w:t xml:space="preserve">go to </w:t>
      </w:r>
      <w:r>
        <w:rPr>
          <w:rFonts w:asciiTheme="minorHAnsi" w:hAnsiTheme="minorHAnsi" w:cstheme="minorHAnsi"/>
        </w:rPr>
        <w:t>:</w:t>
      </w:r>
      <w:r w:rsidRPr="005C0C81">
        <w:t xml:space="preserve"> </w:t>
      </w:r>
      <w:r w:rsidRPr="005C0C81">
        <w:rPr>
          <w:rFonts w:asciiTheme="minorHAnsi" w:hAnsiTheme="minorHAnsi" w:cstheme="minorHAnsi"/>
        </w:rPr>
        <w:t>https://www.ed.ac.uk/clinical-sciences/edinburgh-imaging/education-teaching/degree-programmes/imaging-msc-dip-cert</w:t>
      </w:r>
      <w:r>
        <w:rPr>
          <w:rFonts w:asciiTheme="minorHAnsi" w:hAnsiTheme="minorHAnsi" w:cstheme="minorHAnsi"/>
        </w:rPr>
        <w:t>)</w:t>
      </w:r>
    </w:p>
    <w:p w:rsidR="004577DD" w:rsidRPr="005C7E5C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4577DD" w:rsidRPr="005C7E5C" w:rsidRDefault="005C0C81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AD58B9">
        <w:rPr>
          <w:rFonts w:asciiTheme="minorHAnsi" w:hAnsiTheme="minorHAnsi" w:cstheme="minorHAnsi"/>
          <w:b/>
        </w:rPr>
        <w:lastRenderedPageBreak/>
        <w:t>^</w:t>
      </w:r>
      <w:r w:rsidR="004577DD" w:rsidRPr="00AD58B9">
        <w:rPr>
          <w:rFonts w:asciiTheme="minorHAnsi" w:hAnsiTheme="minorHAnsi" w:cstheme="minorHAnsi"/>
          <w:b/>
        </w:rPr>
        <w:t>Neuroimaging for Research</w:t>
      </w:r>
      <w:r w:rsidR="00AD58B9">
        <w:rPr>
          <w:rFonts w:asciiTheme="minorHAnsi" w:hAnsiTheme="minorHAnsi" w:cstheme="minorHAnsi"/>
        </w:rPr>
        <w:t xml:space="preserve"> - </w:t>
      </w:r>
      <w:r>
        <w:rPr>
          <w:rFonts w:asciiTheme="minorHAnsi" w:hAnsiTheme="minorHAnsi" w:cstheme="minorHAnsi"/>
        </w:rPr>
        <w:t xml:space="preserve"> (For </w:t>
      </w:r>
      <w:r w:rsidR="003F6202">
        <w:rPr>
          <w:rFonts w:asciiTheme="minorHAnsi" w:hAnsiTheme="minorHAnsi" w:cstheme="minorHAnsi"/>
        </w:rPr>
        <w:t xml:space="preserve">further </w:t>
      </w:r>
      <w:r>
        <w:rPr>
          <w:rFonts w:asciiTheme="minorHAnsi" w:hAnsiTheme="minorHAnsi" w:cstheme="minorHAnsi"/>
        </w:rPr>
        <w:t xml:space="preserve"> information go to:</w:t>
      </w:r>
      <w:r w:rsidRPr="005C0C81">
        <w:rPr>
          <w:rFonts w:asciiTheme="minorHAnsi" w:hAnsiTheme="minorHAnsi" w:cstheme="minorHAnsi"/>
        </w:rPr>
        <w:t>https://www.ed.ac.uk/clinical-sciences/edinburgh-imaging/education-teaching/degree-programmes/imaging-msc-dip-cert</w:t>
      </w:r>
      <w:r>
        <w:rPr>
          <w:rFonts w:asciiTheme="minorHAnsi" w:hAnsiTheme="minorHAnsi" w:cstheme="minorHAnsi"/>
        </w:rPr>
        <w:t>)</w:t>
      </w:r>
    </w:p>
    <w:p w:rsidR="004577DD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5C0C81" w:rsidRPr="005C0C81" w:rsidRDefault="005C0C81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FF0000"/>
        </w:rPr>
      </w:pPr>
      <w:r w:rsidRPr="00A33000">
        <w:rPr>
          <w:rFonts w:asciiTheme="minorHAnsi" w:hAnsiTheme="minorHAnsi" w:cstheme="minorHAnsi"/>
          <w:b/>
        </w:rPr>
        <w:t>^</w:t>
      </w:r>
      <w:r>
        <w:rPr>
          <w:rFonts w:asciiTheme="minorHAnsi" w:hAnsiTheme="minorHAnsi" w:cstheme="minorHAnsi"/>
          <w:color w:val="FF0000"/>
        </w:rPr>
        <w:t xml:space="preserve"> </w:t>
      </w:r>
      <w:r w:rsidR="00950D63">
        <w:rPr>
          <w:rFonts w:asciiTheme="minorHAnsi" w:hAnsiTheme="minorHAnsi" w:cstheme="minorHAnsi"/>
          <w:color w:val="FF0000"/>
        </w:rPr>
        <w:t>A</w:t>
      </w:r>
      <w:r>
        <w:rPr>
          <w:rFonts w:asciiTheme="minorHAnsi" w:hAnsiTheme="minorHAnsi" w:cstheme="minorHAnsi"/>
          <w:color w:val="FF0000"/>
        </w:rPr>
        <w:t xml:space="preserve"> pamphlet/ flyer </w:t>
      </w:r>
      <w:r w:rsidR="00950D63">
        <w:rPr>
          <w:rFonts w:asciiTheme="minorHAnsi" w:hAnsiTheme="minorHAnsi" w:cstheme="minorHAnsi"/>
          <w:color w:val="FF0000"/>
        </w:rPr>
        <w:t xml:space="preserve">relating to these courses may be downloaded </w:t>
      </w:r>
      <w:r w:rsidRPr="005C0C81">
        <w:rPr>
          <w:rFonts w:asciiTheme="minorHAnsi" w:hAnsiTheme="minorHAnsi" w:cstheme="minorHAnsi"/>
          <w:color w:val="FF0000"/>
        </w:rPr>
        <w:t>from the web-site</w:t>
      </w:r>
    </w:p>
    <w:p w:rsidR="005C0C81" w:rsidRDefault="005C0C81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4577DD" w:rsidRPr="005C7E5C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8A4E6E">
        <w:rPr>
          <w:rFonts w:asciiTheme="minorHAnsi" w:hAnsiTheme="minorHAnsi" w:cstheme="minorHAnsi"/>
          <w:b/>
        </w:rPr>
        <w:t>Patient Safety &amp; Clinical Human Factors</w:t>
      </w:r>
      <w:r w:rsidR="003F6202">
        <w:rPr>
          <w:rFonts w:asciiTheme="minorHAnsi" w:hAnsiTheme="minorHAnsi" w:cstheme="minorHAnsi"/>
        </w:rPr>
        <w:t xml:space="preserve"> -</w:t>
      </w:r>
      <w:r w:rsidR="003F6202" w:rsidRPr="003F6202">
        <w:t xml:space="preserve"> </w:t>
      </w:r>
      <w:r w:rsidR="003F6202">
        <w:rPr>
          <w:rFonts w:asciiTheme="minorHAnsi" w:hAnsiTheme="minorHAnsi" w:cstheme="minorHAnsi"/>
        </w:rPr>
        <w:t xml:space="preserve">(For further information go to: </w:t>
      </w:r>
      <w:r w:rsidR="003F6202" w:rsidRPr="003F6202">
        <w:rPr>
          <w:rFonts w:asciiTheme="minorHAnsi" w:hAnsiTheme="minorHAnsi" w:cstheme="minorHAnsi"/>
        </w:rPr>
        <w:t>https://www.ed.ac.uk/clinical-sciences/msc-in-patient-safety-and-human-clinical-factors</w:t>
      </w:r>
      <w:r w:rsidR="008A4E6E">
        <w:rPr>
          <w:rFonts w:asciiTheme="minorHAnsi" w:hAnsiTheme="minorHAnsi" w:cstheme="minorHAnsi"/>
        </w:rPr>
        <w:t>)</w:t>
      </w:r>
    </w:p>
    <w:p w:rsidR="003F6202" w:rsidRDefault="003F6202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4577DD" w:rsidRPr="005C7E5C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8A4E6E">
        <w:rPr>
          <w:rFonts w:asciiTheme="minorHAnsi" w:hAnsiTheme="minorHAnsi" w:cstheme="minorHAnsi"/>
          <w:b/>
        </w:rPr>
        <w:t>Primary Care Ophthalmology</w:t>
      </w:r>
      <w:r w:rsidR="003F6202">
        <w:rPr>
          <w:rFonts w:asciiTheme="minorHAnsi" w:hAnsiTheme="minorHAnsi" w:cstheme="minorHAnsi"/>
        </w:rPr>
        <w:t xml:space="preserve"> (For further information go to:</w:t>
      </w:r>
      <w:r w:rsidR="008A4E6E" w:rsidRPr="008A4E6E">
        <w:t xml:space="preserve"> </w:t>
      </w:r>
      <w:r w:rsidR="008A4E6E" w:rsidRPr="008A4E6E">
        <w:rPr>
          <w:rFonts w:asciiTheme="minorHAnsi" w:hAnsiTheme="minorHAnsi" w:cstheme="minorHAnsi"/>
        </w:rPr>
        <w:t>https://www.ed.ac.uk/studying/postgraduate/degrees?r=site/view&amp;id=862</w:t>
      </w:r>
      <w:r w:rsidR="008A4E6E">
        <w:rPr>
          <w:rFonts w:asciiTheme="minorHAnsi" w:hAnsiTheme="minorHAnsi" w:cstheme="minorHAnsi"/>
        </w:rPr>
        <w:t>)</w:t>
      </w:r>
    </w:p>
    <w:p w:rsidR="003F6202" w:rsidRDefault="003F6202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4577DD" w:rsidRPr="005C7E5C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8A4E6E">
        <w:rPr>
          <w:rFonts w:asciiTheme="minorHAnsi" w:hAnsiTheme="minorHAnsi" w:cstheme="minorHAnsi"/>
          <w:b/>
        </w:rPr>
        <w:t>Public Health (MPH)</w:t>
      </w:r>
      <w:r w:rsidR="003F6202">
        <w:rPr>
          <w:rFonts w:asciiTheme="minorHAnsi" w:hAnsiTheme="minorHAnsi" w:cstheme="minorHAnsi"/>
        </w:rPr>
        <w:t xml:space="preserve"> (</w:t>
      </w:r>
      <w:r w:rsidR="008A4E6E">
        <w:rPr>
          <w:rFonts w:asciiTheme="minorHAnsi" w:hAnsiTheme="minorHAnsi" w:cstheme="minorHAnsi"/>
        </w:rPr>
        <w:t>available as Edinburgh taught 1 yr Masters programme and as a distance-learning based programme)</w:t>
      </w:r>
      <w:r w:rsidR="00F23432">
        <w:rPr>
          <w:rFonts w:asciiTheme="minorHAnsi" w:hAnsiTheme="minorHAnsi" w:cstheme="minorHAnsi"/>
        </w:rPr>
        <w:t>.</w:t>
      </w:r>
      <w:r w:rsidR="008A4E6E">
        <w:rPr>
          <w:rFonts w:asciiTheme="minorHAnsi" w:hAnsiTheme="minorHAnsi" w:cstheme="minorHAnsi"/>
        </w:rPr>
        <w:t xml:space="preserve"> For further information go to:</w:t>
      </w:r>
      <w:r w:rsidR="00F5301F" w:rsidRPr="00F5301F">
        <w:t xml:space="preserve"> </w:t>
      </w:r>
      <w:r w:rsidR="00F5301F" w:rsidRPr="00F5301F">
        <w:rPr>
          <w:rFonts w:asciiTheme="minorHAnsi" w:hAnsiTheme="minorHAnsi" w:cstheme="minorHAnsi"/>
        </w:rPr>
        <w:t>https://www.ed.ac.uk/molecular-genetic-population/mph/study</w:t>
      </w:r>
    </w:p>
    <w:p w:rsidR="003F6202" w:rsidRDefault="003F6202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4577DD" w:rsidRPr="005C7E5C" w:rsidRDefault="004577DD" w:rsidP="004577DD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8A4E6E">
        <w:rPr>
          <w:rFonts w:asciiTheme="minorHAnsi" w:hAnsiTheme="minorHAnsi" w:cstheme="minorHAnsi"/>
          <w:b/>
        </w:rPr>
        <w:t>Stem Cells &amp; Translational Neurology</w:t>
      </w:r>
      <w:r w:rsidRPr="005C7E5C">
        <w:rPr>
          <w:rFonts w:asciiTheme="minorHAnsi" w:hAnsiTheme="minorHAnsi" w:cstheme="minorHAnsi"/>
        </w:rPr>
        <w:t xml:space="preserve"> </w:t>
      </w:r>
      <w:r w:rsidR="003F6202">
        <w:rPr>
          <w:rFonts w:asciiTheme="minorHAnsi" w:hAnsiTheme="minorHAnsi" w:cstheme="minorHAnsi"/>
        </w:rPr>
        <w:t>(For further information go to:</w:t>
      </w:r>
      <w:r w:rsidR="008A4E6E" w:rsidRPr="008A4E6E">
        <w:t xml:space="preserve"> </w:t>
      </w:r>
      <w:r w:rsidR="00F23432" w:rsidRPr="00F23432">
        <w:rPr>
          <w:rFonts w:asciiTheme="minorHAnsi" w:hAnsiTheme="minorHAnsi" w:cstheme="minorHAnsi"/>
        </w:rPr>
        <w:t>https://www.ed.ac.uk/clinical-brain-sciences/postgraduate-training/msc-certificate-courses/msc-stem-cells-translational-neurology</w:t>
      </w:r>
      <w:r w:rsidR="008A4E6E">
        <w:rPr>
          <w:rFonts w:asciiTheme="minorHAnsi" w:hAnsiTheme="minorHAnsi" w:cstheme="minorHAnsi"/>
        </w:rPr>
        <w:t>)</w:t>
      </w:r>
      <w:r w:rsidR="00F23432">
        <w:rPr>
          <w:rFonts w:asciiTheme="minorHAnsi" w:hAnsiTheme="minorHAnsi" w:cstheme="minorHAnsi"/>
        </w:rPr>
        <w:t>. This programme has a ‘taster’ session.</w:t>
      </w:r>
    </w:p>
    <w:p w:rsidR="003F6202" w:rsidRDefault="003F6202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:rsidR="003F67BC" w:rsidRDefault="003F67BC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8A4E6E">
        <w:rPr>
          <w:rFonts w:asciiTheme="minorHAnsi" w:hAnsiTheme="minorHAnsi" w:cstheme="minorHAnsi"/>
          <w:b/>
          <w:color w:val="333333"/>
        </w:rPr>
        <w:t>Human Anatomy</w:t>
      </w:r>
      <w:r w:rsidR="003F6202">
        <w:rPr>
          <w:rFonts w:asciiTheme="minorHAnsi" w:hAnsiTheme="minorHAnsi" w:cstheme="minorHAnsi"/>
          <w:color w:val="333333"/>
        </w:rPr>
        <w:t xml:space="preserve"> </w:t>
      </w:r>
      <w:r w:rsidR="003F6202">
        <w:rPr>
          <w:rFonts w:asciiTheme="minorHAnsi" w:hAnsiTheme="minorHAnsi" w:cstheme="minorHAnsi"/>
        </w:rPr>
        <w:t>(For further information go to:</w:t>
      </w:r>
      <w:r w:rsidR="00F5301F" w:rsidRPr="00F5301F">
        <w:t xml:space="preserve"> </w:t>
      </w:r>
      <w:r w:rsidR="00F5301F" w:rsidRPr="00F5301F">
        <w:rPr>
          <w:rFonts w:asciiTheme="minorHAnsi" w:hAnsiTheme="minorHAnsi" w:cstheme="minorHAnsi"/>
        </w:rPr>
        <w:t>https://www.ed.ac.uk/biomedical-sciences/anatomy/human-anatomy</w:t>
      </w:r>
      <w:r w:rsidR="00F5301F">
        <w:rPr>
          <w:rFonts w:asciiTheme="minorHAnsi" w:hAnsiTheme="minorHAnsi" w:cstheme="minorHAnsi"/>
        </w:rPr>
        <w:t>)</w:t>
      </w:r>
    </w:p>
    <w:p w:rsidR="003F6202" w:rsidRPr="005C7E5C" w:rsidRDefault="003F6202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:rsidR="00D70C2C" w:rsidRDefault="00D70C2C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</w:p>
    <w:p w:rsidR="00D70C2C" w:rsidRPr="00D70C2C" w:rsidRDefault="00226F65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  <w:sz w:val="28"/>
          <w:szCs w:val="28"/>
        </w:rPr>
      </w:pPr>
      <w:r>
        <w:rPr>
          <w:rFonts w:asciiTheme="minorHAnsi" w:hAnsiTheme="minorHAnsi" w:cstheme="minorHAnsi"/>
          <w:b/>
          <w:color w:val="333333"/>
          <w:sz w:val="28"/>
          <w:szCs w:val="28"/>
        </w:rPr>
        <w:t xml:space="preserve">2. </w:t>
      </w:r>
      <w:r w:rsidR="00C71321" w:rsidRPr="00D70C2C">
        <w:rPr>
          <w:rFonts w:asciiTheme="minorHAnsi" w:hAnsiTheme="minorHAnsi" w:cstheme="minorHAnsi"/>
          <w:b/>
          <w:color w:val="333333"/>
          <w:sz w:val="28"/>
          <w:szCs w:val="28"/>
        </w:rPr>
        <w:t xml:space="preserve">Edinburgh </w:t>
      </w:r>
      <w:r w:rsidR="005C7E5C" w:rsidRPr="00D70C2C">
        <w:rPr>
          <w:rFonts w:asciiTheme="minorHAnsi" w:hAnsiTheme="minorHAnsi" w:cstheme="minorHAnsi"/>
          <w:b/>
          <w:color w:val="333333"/>
          <w:sz w:val="28"/>
          <w:szCs w:val="28"/>
        </w:rPr>
        <w:t xml:space="preserve">based </w:t>
      </w:r>
      <w:r w:rsidR="00C71321" w:rsidRPr="00D70C2C">
        <w:rPr>
          <w:rFonts w:asciiTheme="minorHAnsi" w:hAnsiTheme="minorHAnsi" w:cstheme="minorHAnsi"/>
          <w:b/>
          <w:color w:val="333333"/>
          <w:sz w:val="28"/>
          <w:szCs w:val="28"/>
        </w:rPr>
        <w:t>Programmes</w:t>
      </w:r>
    </w:p>
    <w:p w:rsidR="00226F65" w:rsidRDefault="00226F65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</w:p>
    <w:p w:rsidR="009B5B8A" w:rsidRDefault="009B5B8A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  <w:r>
        <w:rPr>
          <w:rFonts w:asciiTheme="minorHAnsi" w:hAnsiTheme="minorHAnsi" w:cstheme="minorHAnsi"/>
          <w:b/>
          <w:color w:val="333333"/>
        </w:rPr>
        <w:t>a. Taught programmes which are available to potential scholarship applicants are:</w:t>
      </w:r>
    </w:p>
    <w:p w:rsidR="004260AD" w:rsidRDefault="004260AD" w:rsidP="009B5B8A">
      <w:pPr>
        <w:pStyle w:val="NormalnyWeb"/>
        <w:spacing w:before="0" w:beforeAutospacing="0" w:after="0" w:afterAutospacing="0"/>
        <w:ind w:firstLine="426"/>
        <w:rPr>
          <w:rFonts w:asciiTheme="minorHAnsi" w:hAnsiTheme="minorHAnsi" w:cstheme="minorHAnsi"/>
          <w:color w:val="333333"/>
        </w:rPr>
      </w:pPr>
    </w:p>
    <w:p w:rsidR="009B5B8A" w:rsidRPr="009B5B8A" w:rsidRDefault="009B5B8A" w:rsidP="009B5B8A">
      <w:pPr>
        <w:pStyle w:val="NormalnyWeb"/>
        <w:spacing w:before="0" w:beforeAutospacing="0" w:after="0" w:afterAutospacing="0"/>
        <w:ind w:firstLine="426"/>
        <w:rPr>
          <w:rFonts w:asciiTheme="minorHAnsi" w:hAnsiTheme="minorHAnsi" w:cstheme="minorHAnsi"/>
          <w:color w:val="333333"/>
        </w:rPr>
      </w:pPr>
      <w:r w:rsidRPr="009B5B8A">
        <w:rPr>
          <w:rFonts w:asciiTheme="minorHAnsi" w:hAnsiTheme="minorHAnsi" w:cstheme="minorHAnsi"/>
          <w:color w:val="333333"/>
        </w:rPr>
        <w:t>Human Anatomy</w:t>
      </w:r>
    </w:p>
    <w:p w:rsidR="009B5B8A" w:rsidRPr="009B5B8A" w:rsidRDefault="009B5B8A" w:rsidP="009B5B8A">
      <w:pPr>
        <w:pStyle w:val="NormalnyWeb"/>
        <w:spacing w:before="0" w:beforeAutospacing="0" w:after="0" w:afterAutospacing="0"/>
        <w:ind w:firstLine="426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Public H</w:t>
      </w:r>
      <w:r w:rsidRPr="009B5B8A">
        <w:rPr>
          <w:rFonts w:asciiTheme="minorHAnsi" w:hAnsiTheme="minorHAnsi" w:cstheme="minorHAnsi"/>
          <w:color w:val="333333"/>
        </w:rPr>
        <w:t>ealth</w:t>
      </w:r>
    </w:p>
    <w:p w:rsidR="004260AD" w:rsidRDefault="004260AD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</w:p>
    <w:p w:rsidR="004260AD" w:rsidRDefault="009B5B8A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  <w:r>
        <w:rPr>
          <w:rFonts w:asciiTheme="minorHAnsi" w:hAnsiTheme="minorHAnsi" w:cstheme="minorHAnsi"/>
          <w:b/>
          <w:color w:val="333333"/>
        </w:rPr>
        <w:t xml:space="preserve"> For further information see: </w:t>
      </w:r>
    </w:p>
    <w:p w:rsidR="009B5B8A" w:rsidRDefault="009B5B8A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  <w:r w:rsidRPr="009B5B8A">
        <w:rPr>
          <w:rFonts w:asciiTheme="minorHAnsi" w:hAnsiTheme="minorHAnsi" w:cstheme="minorHAnsi"/>
          <w:b/>
          <w:color w:val="333333"/>
        </w:rPr>
        <w:t>https://www.ed.ac.uk/medicine-vet-medicine/postgraduate/on-campus-taught-masters</w:t>
      </w:r>
    </w:p>
    <w:p w:rsidR="009B5B8A" w:rsidRDefault="009B5B8A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</w:p>
    <w:p w:rsidR="00A33000" w:rsidRDefault="00A33000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</w:p>
    <w:p w:rsidR="009B5B8A" w:rsidRPr="009B5B8A" w:rsidRDefault="009B5B8A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  <w:r w:rsidRPr="009B5B8A">
        <w:rPr>
          <w:rFonts w:asciiTheme="minorHAnsi" w:hAnsiTheme="minorHAnsi" w:cstheme="minorHAnsi"/>
          <w:b/>
          <w:color w:val="333333"/>
        </w:rPr>
        <w:t xml:space="preserve">b. Research Masters </w:t>
      </w:r>
    </w:p>
    <w:p w:rsidR="009B5B8A" w:rsidRDefault="009B5B8A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</w:p>
    <w:p w:rsidR="00797588" w:rsidRPr="005C7E5C" w:rsidRDefault="00D70C2C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  <w:r>
        <w:rPr>
          <w:rFonts w:asciiTheme="minorHAnsi" w:hAnsiTheme="minorHAnsi" w:cstheme="minorHAnsi"/>
          <w:b/>
          <w:color w:val="333333"/>
        </w:rPr>
        <w:t xml:space="preserve">Further information is available from the web site: </w:t>
      </w:r>
      <w:r w:rsidR="00C71321" w:rsidRPr="005C7E5C">
        <w:rPr>
          <w:rFonts w:asciiTheme="minorHAnsi" w:hAnsiTheme="minorHAnsi" w:cstheme="minorHAnsi"/>
          <w:b/>
          <w:color w:val="333333"/>
        </w:rPr>
        <w:t xml:space="preserve"> </w:t>
      </w:r>
    </w:p>
    <w:p w:rsidR="00C71321" w:rsidRPr="005C7E5C" w:rsidRDefault="00C71321" w:rsidP="00C71321">
      <w:pPr>
        <w:rPr>
          <w:sz w:val="24"/>
          <w:szCs w:val="24"/>
        </w:rPr>
      </w:pPr>
      <w:r w:rsidRPr="005C7E5C">
        <w:rPr>
          <w:sz w:val="24"/>
          <w:szCs w:val="24"/>
        </w:rPr>
        <w:t>https://www.ed.ac.uk/medicine-vet-medicine/postgraduate/research-degrees</w:t>
      </w:r>
    </w:p>
    <w:p w:rsidR="00797588" w:rsidRPr="005C7E5C" w:rsidRDefault="009B5B8A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  <w:r>
        <w:rPr>
          <w:rFonts w:asciiTheme="minorHAnsi" w:hAnsiTheme="minorHAnsi" w:cstheme="minorHAnsi"/>
          <w:b/>
          <w:color w:val="333333"/>
        </w:rPr>
        <w:t xml:space="preserve">b.i </w:t>
      </w:r>
      <w:r w:rsidR="00797588" w:rsidRPr="005C7E5C">
        <w:rPr>
          <w:rFonts w:asciiTheme="minorHAnsi" w:hAnsiTheme="minorHAnsi" w:cstheme="minorHAnsi"/>
          <w:b/>
          <w:color w:val="333333"/>
        </w:rPr>
        <w:t>Masters by Research with taught elements</w:t>
      </w:r>
    </w:p>
    <w:p w:rsidR="003F67BC" w:rsidRPr="005C7E5C" w:rsidRDefault="003F67BC" w:rsidP="003F67BC">
      <w:pPr>
        <w:pStyle w:val="NormalnyWeb"/>
        <w:spacing w:before="0" w:beforeAutospacing="0" w:after="0" w:afterAutospacing="0"/>
        <w:rPr>
          <w:rFonts w:asciiTheme="minorHAnsi" w:hAnsiTheme="minorHAnsi" w:cstheme="minorHAnsi"/>
          <w:b/>
          <w:color w:val="333333"/>
        </w:rPr>
      </w:pPr>
    </w:p>
    <w:p w:rsidR="00797588" w:rsidRPr="005C7E5C" w:rsidRDefault="00797588" w:rsidP="00797588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5C7E5C">
        <w:rPr>
          <w:rFonts w:asciiTheme="minorHAnsi" w:hAnsiTheme="minorHAnsi" w:cstheme="minorHAnsi"/>
        </w:rPr>
        <w:t>Integrative Neuroscience</w:t>
      </w:r>
    </w:p>
    <w:p w:rsidR="00797588" w:rsidRPr="005C7E5C" w:rsidRDefault="00797588" w:rsidP="00797588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5C7E5C">
        <w:rPr>
          <w:rFonts w:asciiTheme="minorHAnsi" w:hAnsiTheme="minorHAnsi" w:cstheme="minorHAnsi"/>
        </w:rPr>
        <w:t>Medical Sciences *</w:t>
      </w:r>
    </w:p>
    <w:p w:rsidR="00C71321" w:rsidRPr="005C7E5C" w:rsidRDefault="00C71321" w:rsidP="00C71321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  <w:r w:rsidRPr="005C7E5C">
        <w:rPr>
          <w:rFonts w:asciiTheme="minorHAnsi" w:hAnsiTheme="minorHAnsi" w:cstheme="minorHAnsi"/>
        </w:rPr>
        <w:t>Reproductive Sciences</w:t>
      </w:r>
    </w:p>
    <w:p w:rsidR="00797588" w:rsidRPr="005C7E5C" w:rsidRDefault="00797588" w:rsidP="00797588">
      <w:pPr>
        <w:pStyle w:val="NormalnyWeb"/>
        <w:spacing w:before="0" w:beforeAutospacing="0" w:after="0" w:afterAutospacing="0"/>
        <w:rPr>
          <w:rFonts w:asciiTheme="minorHAnsi" w:hAnsiTheme="minorHAnsi" w:cstheme="minorHAnsi"/>
        </w:rPr>
      </w:pPr>
    </w:p>
    <w:p w:rsidR="00C71321" w:rsidRPr="005C7E5C" w:rsidRDefault="0080449A" w:rsidP="004260AD">
      <w:pPr>
        <w:pStyle w:val="NormalnyWeb"/>
        <w:spacing w:before="0" w:beforeAutospacing="0" w:after="0" w:afterAutospacing="0"/>
        <w:rPr>
          <w:rStyle w:val="Pogrubienie"/>
          <w:rFonts w:asciiTheme="minorHAnsi" w:hAnsiTheme="minorHAnsi" w:cstheme="minorHAnsi"/>
          <w:color w:val="FFFFFF"/>
        </w:rPr>
      </w:pPr>
      <w:r w:rsidRPr="005C7E5C">
        <w:rPr>
          <w:rFonts w:asciiTheme="minorHAnsi" w:hAnsiTheme="minorHAnsi" w:cstheme="minorHAnsi"/>
          <w:i/>
          <w:color w:val="C00000"/>
        </w:rPr>
        <w:t>*</w:t>
      </w:r>
      <w:r w:rsidR="00797588" w:rsidRPr="005C7E5C">
        <w:rPr>
          <w:rFonts w:asciiTheme="minorHAnsi" w:hAnsiTheme="minorHAnsi" w:cstheme="minorHAnsi"/>
          <w:i/>
          <w:color w:val="C00000"/>
        </w:rPr>
        <w:t xml:space="preserve">We have a </w:t>
      </w:r>
      <w:r w:rsidR="00950D63">
        <w:rPr>
          <w:rFonts w:asciiTheme="minorHAnsi" w:hAnsiTheme="minorHAnsi" w:cstheme="minorHAnsi"/>
          <w:i/>
          <w:color w:val="C00000"/>
        </w:rPr>
        <w:t>small number</w:t>
      </w:r>
      <w:r w:rsidR="00797588" w:rsidRPr="005C7E5C">
        <w:rPr>
          <w:rFonts w:asciiTheme="minorHAnsi" w:hAnsiTheme="minorHAnsi" w:cstheme="minorHAnsi"/>
          <w:i/>
          <w:color w:val="C00000"/>
        </w:rPr>
        <w:t xml:space="preserve"> of Polish doctors who completed this programme very successfully</w:t>
      </w:r>
      <w:r w:rsidRPr="005C7E5C">
        <w:rPr>
          <w:rFonts w:asciiTheme="minorHAnsi" w:hAnsiTheme="minorHAnsi" w:cstheme="minorHAnsi"/>
          <w:i/>
          <w:color w:val="C00000"/>
        </w:rPr>
        <w:t xml:space="preserve"> and would be</w:t>
      </w:r>
      <w:r w:rsidR="004260AD">
        <w:rPr>
          <w:rFonts w:asciiTheme="minorHAnsi" w:hAnsiTheme="minorHAnsi" w:cstheme="minorHAnsi"/>
          <w:i/>
          <w:color w:val="C00000"/>
        </w:rPr>
        <w:t xml:space="preserve"> happy to share their experience.</w:t>
      </w:r>
    </w:p>
    <w:p w:rsidR="009B5B8A" w:rsidRDefault="009B5B8A" w:rsidP="00797588">
      <w:pPr>
        <w:pStyle w:val="NormalnyWeb"/>
        <w:spacing w:before="0" w:beforeAutospacing="0" w:after="206" w:afterAutospacing="0"/>
        <w:rPr>
          <w:rFonts w:asciiTheme="minorHAnsi" w:hAnsiTheme="minorHAnsi" w:cstheme="minorHAnsi"/>
          <w:b/>
        </w:rPr>
      </w:pPr>
    </w:p>
    <w:p w:rsidR="0080449A" w:rsidRPr="005C7E5C" w:rsidRDefault="009B5B8A" w:rsidP="00797588">
      <w:pPr>
        <w:pStyle w:val="NormalnyWeb"/>
        <w:spacing w:before="0" w:beforeAutospacing="0" w:after="206" w:afterAutospacing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lastRenderedPageBreak/>
        <w:t xml:space="preserve">b.ii </w:t>
      </w:r>
      <w:r w:rsidR="0080449A" w:rsidRPr="005C7E5C">
        <w:rPr>
          <w:rFonts w:asciiTheme="minorHAnsi" w:hAnsiTheme="minorHAnsi" w:cstheme="minorHAnsi"/>
          <w:b/>
        </w:rPr>
        <w:t>Masters which are purely by Research</w:t>
      </w:r>
    </w:p>
    <w:p w:rsidR="00797588" w:rsidRPr="005C7E5C" w:rsidRDefault="00C71321" w:rsidP="00797588">
      <w:pPr>
        <w:pStyle w:val="NormalnyWeb"/>
        <w:spacing w:before="0" w:beforeAutospacing="0" w:after="206" w:afterAutospacing="0"/>
        <w:rPr>
          <w:rFonts w:asciiTheme="minorHAnsi" w:hAnsiTheme="minorHAnsi" w:cstheme="minorHAnsi"/>
        </w:rPr>
      </w:pPr>
      <w:r w:rsidRPr="005C7E5C">
        <w:rPr>
          <w:rFonts w:asciiTheme="minorHAnsi" w:hAnsiTheme="minorHAnsi" w:cstheme="minorHAnsi"/>
        </w:rPr>
        <w:t>For further information on these please go to:</w:t>
      </w:r>
    </w:p>
    <w:p w:rsidR="004577DD" w:rsidRDefault="00047849">
      <w:pPr>
        <w:rPr>
          <w:sz w:val="24"/>
          <w:szCs w:val="24"/>
        </w:rPr>
      </w:pPr>
      <w:r w:rsidRPr="00047849">
        <w:rPr>
          <w:sz w:val="24"/>
          <w:szCs w:val="24"/>
        </w:rPr>
        <w:t>https://www.ed.ac.uk/medicine-vet-medicine/postgraduate/research-degrees</w:t>
      </w:r>
    </w:p>
    <w:p w:rsidR="00A33000" w:rsidRDefault="00A33000">
      <w:pPr>
        <w:rPr>
          <w:sz w:val="24"/>
          <w:szCs w:val="24"/>
        </w:rPr>
      </w:pPr>
    </w:p>
    <w:p w:rsidR="00047849" w:rsidRDefault="00047849">
      <w:pPr>
        <w:rPr>
          <w:b/>
          <w:sz w:val="28"/>
          <w:szCs w:val="28"/>
        </w:rPr>
      </w:pPr>
      <w:r w:rsidRPr="00047849">
        <w:rPr>
          <w:b/>
          <w:sz w:val="28"/>
          <w:szCs w:val="28"/>
        </w:rPr>
        <w:t>3. Short Courses/ Workshops</w:t>
      </w:r>
    </w:p>
    <w:p w:rsidR="004800F3" w:rsidRPr="0022087A" w:rsidRDefault="0022087A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 w:rsidR="004800F3" w:rsidRPr="0022087A">
        <w:rPr>
          <w:b/>
          <w:sz w:val="24"/>
          <w:szCs w:val="24"/>
        </w:rPr>
        <w:t xml:space="preserve">Edinburgh Stroke </w:t>
      </w:r>
      <w:r w:rsidRPr="0022087A">
        <w:rPr>
          <w:b/>
          <w:sz w:val="24"/>
          <w:szCs w:val="24"/>
        </w:rPr>
        <w:t xml:space="preserve">Winter School </w:t>
      </w:r>
      <w:r w:rsidR="00184643">
        <w:rPr>
          <w:b/>
          <w:sz w:val="24"/>
          <w:szCs w:val="24"/>
        </w:rPr>
        <w:t xml:space="preserve">to be </w:t>
      </w:r>
      <w:r w:rsidRPr="0022087A">
        <w:rPr>
          <w:b/>
          <w:sz w:val="24"/>
          <w:szCs w:val="24"/>
        </w:rPr>
        <w:t xml:space="preserve">held </w:t>
      </w:r>
      <w:r>
        <w:rPr>
          <w:b/>
          <w:sz w:val="24"/>
          <w:szCs w:val="24"/>
        </w:rPr>
        <w:t>18&amp;19</w:t>
      </w:r>
      <w:r w:rsidRPr="0022087A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</w:t>
      </w:r>
      <w:r w:rsidRPr="0022087A">
        <w:rPr>
          <w:b/>
          <w:sz w:val="24"/>
          <w:szCs w:val="24"/>
        </w:rPr>
        <w:t xml:space="preserve">February </w:t>
      </w:r>
      <w:r>
        <w:rPr>
          <w:b/>
          <w:sz w:val="24"/>
          <w:szCs w:val="24"/>
        </w:rPr>
        <w:t>2019</w:t>
      </w:r>
      <w:r>
        <w:rPr>
          <w:b/>
          <w:sz w:val="24"/>
          <w:szCs w:val="24"/>
        </w:rPr>
        <w:br/>
      </w:r>
      <w:r>
        <w:rPr>
          <w:sz w:val="24"/>
          <w:szCs w:val="24"/>
        </w:rPr>
        <w:t>For further information go to:</w:t>
      </w:r>
      <w:r w:rsidRPr="0022087A">
        <w:t xml:space="preserve"> </w:t>
      </w:r>
      <w:r w:rsidRPr="0022087A">
        <w:rPr>
          <w:sz w:val="24"/>
          <w:szCs w:val="24"/>
        </w:rPr>
        <w:t>https://www.ed.ac.uk/clinical-brain-sciences/postgraduate-training/edinburgh-stroke-winter-school</w:t>
      </w:r>
    </w:p>
    <w:p w:rsidR="00047849" w:rsidRDefault="0022087A">
      <w:pPr>
        <w:rPr>
          <w:b/>
          <w:sz w:val="24"/>
          <w:szCs w:val="24"/>
        </w:rPr>
      </w:pPr>
      <w:r w:rsidRPr="0022087A">
        <w:rPr>
          <w:b/>
          <w:sz w:val="24"/>
          <w:szCs w:val="24"/>
        </w:rPr>
        <w:t>Note scholarships are available. Closing date for scholarships is 14</w:t>
      </w:r>
      <w:r w:rsidRPr="0022087A">
        <w:rPr>
          <w:b/>
          <w:sz w:val="24"/>
          <w:szCs w:val="24"/>
          <w:vertAlign w:val="superscript"/>
        </w:rPr>
        <w:t>th</w:t>
      </w:r>
      <w:r w:rsidRPr="0022087A">
        <w:rPr>
          <w:b/>
          <w:sz w:val="24"/>
          <w:szCs w:val="24"/>
        </w:rPr>
        <w:t xml:space="preserve"> December 2018</w:t>
      </w:r>
      <w:r w:rsidR="00FC60A4">
        <w:rPr>
          <w:b/>
          <w:sz w:val="24"/>
          <w:szCs w:val="24"/>
        </w:rPr>
        <w:t xml:space="preserve">. </w:t>
      </w:r>
      <w:r w:rsidR="00950D63">
        <w:rPr>
          <w:b/>
          <w:sz w:val="24"/>
          <w:szCs w:val="24"/>
        </w:rPr>
        <w:t xml:space="preserve"> For f</w:t>
      </w:r>
      <w:r>
        <w:rPr>
          <w:b/>
          <w:sz w:val="24"/>
          <w:szCs w:val="24"/>
        </w:rPr>
        <w:t xml:space="preserve">urther information </w:t>
      </w:r>
      <w:r w:rsidR="00FC60A4">
        <w:rPr>
          <w:b/>
          <w:sz w:val="24"/>
          <w:szCs w:val="24"/>
        </w:rPr>
        <w:t xml:space="preserve">about these scholarships, please </w:t>
      </w:r>
      <w:r>
        <w:rPr>
          <w:b/>
          <w:sz w:val="24"/>
          <w:szCs w:val="24"/>
        </w:rPr>
        <w:t xml:space="preserve">contact Dr Maria Dlugolecka-Graham, Polish School of Medicine </w:t>
      </w:r>
      <w:r w:rsidR="00A718E4">
        <w:rPr>
          <w:b/>
          <w:sz w:val="24"/>
          <w:szCs w:val="24"/>
        </w:rPr>
        <w:t>Coordinator for The U</w:t>
      </w:r>
      <w:r>
        <w:rPr>
          <w:b/>
          <w:sz w:val="24"/>
          <w:szCs w:val="24"/>
        </w:rPr>
        <w:t xml:space="preserve">niversity of Edinburgh at </w:t>
      </w:r>
      <w:r w:rsidRPr="00950D63">
        <w:rPr>
          <w:b/>
          <w:color w:val="FF0000"/>
          <w:sz w:val="24"/>
          <w:szCs w:val="24"/>
        </w:rPr>
        <w:t>maria.graham@ed.ac.uk</w:t>
      </w:r>
    </w:p>
    <w:p w:rsidR="0022087A" w:rsidRPr="00A718E4" w:rsidRDefault="0022087A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2. </w:t>
      </w:r>
      <w:r w:rsidR="00A718E4">
        <w:rPr>
          <w:b/>
          <w:sz w:val="24"/>
          <w:szCs w:val="24"/>
        </w:rPr>
        <w:t xml:space="preserve">Edinburgh </w:t>
      </w:r>
      <w:r>
        <w:rPr>
          <w:b/>
          <w:sz w:val="24"/>
          <w:szCs w:val="24"/>
        </w:rPr>
        <w:t>Summer School in Clinical Education</w:t>
      </w:r>
      <w:r w:rsidR="00A718E4">
        <w:rPr>
          <w:b/>
          <w:sz w:val="24"/>
          <w:szCs w:val="24"/>
        </w:rPr>
        <w:t xml:space="preserve"> 2019. I</w:t>
      </w:r>
      <w:r w:rsidR="00A718E4">
        <w:rPr>
          <w:sz w:val="24"/>
          <w:szCs w:val="24"/>
        </w:rPr>
        <w:t>t is highly likely that scholarships will be available</w:t>
      </w:r>
    </w:p>
    <w:p w:rsidR="00A718E4" w:rsidRDefault="00A718E4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3. Edinburgh Clinical Neurology Course For further information go to: </w:t>
      </w:r>
      <w:r w:rsidRPr="00A718E4">
        <w:rPr>
          <w:sz w:val="24"/>
          <w:szCs w:val="24"/>
        </w:rPr>
        <w:t>https://www.ed.ac.uk/clinical-brain-sciences/postgraduate-training/edinburgh-clinical-neurology-course</w:t>
      </w:r>
      <w:r>
        <w:rPr>
          <w:sz w:val="24"/>
          <w:szCs w:val="24"/>
        </w:rPr>
        <w:t xml:space="preserve">. </w:t>
      </w:r>
      <w:r>
        <w:rPr>
          <w:b/>
          <w:sz w:val="24"/>
          <w:szCs w:val="24"/>
        </w:rPr>
        <w:t>I</w:t>
      </w:r>
      <w:r>
        <w:rPr>
          <w:sz w:val="24"/>
          <w:szCs w:val="24"/>
        </w:rPr>
        <w:t>t is highly likely that scholarships will be available for 2019</w:t>
      </w:r>
      <w:r w:rsidR="00FC60A4">
        <w:rPr>
          <w:sz w:val="24"/>
          <w:szCs w:val="24"/>
        </w:rPr>
        <w:t>.</w:t>
      </w:r>
    </w:p>
    <w:p w:rsidR="00950D63" w:rsidRDefault="00950D63">
      <w:pPr>
        <w:rPr>
          <w:sz w:val="24"/>
          <w:szCs w:val="24"/>
        </w:rPr>
      </w:pPr>
    </w:p>
    <w:p w:rsidR="00950D63" w:rsidRDefault="00950D63">
      <w:pPr>
        <w:rPr>
          <w:b/>
          <w:sz w:val="24"/>
          <w:szCs w:val="24"/>
        </w:rPr>
      </w:pPr>
      <w:r w:rsidRPr="00950D63">
        <w:rPr>
          <w:b/>
          <w:sz w:val="24"/>
          <w:szCs w:val="24"/>
        </w:rPr>
        <w:t>4. Research Attachments</w:t>
      </w:r>
    </w:p>
    <w:p w:rsidR="00950D63" w:rsidRPr="009D3892" w:rsidRDefault="00C84F6C">
      <w:pPr>
        <w:rPr>
          <w:sz w:val="24"/>
          <w:szCs w:val="24"/>
        </w:rPr>
      </w:pPr>
      <w:r w:rsidRPr="009D3892">
        <w:rPr>
          <w:sz w:val="24"/>
          <w:szCs w:val="24"/>
        </w:rPr>
        <w:t>The University of Edinburgh is ranked as one of the top universities in the</w:t>
      </w:r>
      <w:r w:rsidR="009D3892" w:rsidRPr="009D3892">
        <w:rPr>
          <w:sz w:val="24"/>
          <w:szCs w:val="24"/>
        </w:rPr>
        <w:t xml:space="preserve"> world for re</w:t>
      </w:r>
      <w:r w:rsidR="009D3892">
        <w:rPr>
          <w:sz w:val="24"/>
          <w:szCs w:val="24"/>
        </w:rPr>
        <w:t>s</w:t>
      </w:r>
      <w:r w:rsidR="009D3892" w:rsidRPr="009D3892">
        <w:rPr>
          <w:sz w:val="24"/>
          <w:szCs w:val="24"/>
        </w:rPr>
        <w:t>earch</w:t>
      </w:r>
      <w:r w:rsidR="009D3892">
        <w:rPr>
          <w:sz w:val="24"/>
          <w:szCs w:val="24"/>
        </w:rPr>
        <w:t xml:space="preserve"> (f</w:t>
      </w:r>
      <w:r w:rsidR="009D3892" w:rsidRPr="009D3892">
        <w:rPr>
          <w:sz w:val="24"/>
          <w:szCs w:val="24"/>
        </w:rPr>
        <w:t>or more information, go to</w:t>
      </w:r>
      <w:r w:rsidR="009D3892">
        <w:rPr>
          <w:b/>
          <w:sz w:val="24"/>
          <w:szCs w:val="24"/>
        </w:rPr>
        <w:t>:</w:t>
      </w:r>
      <w:r w:rsidR="009D3892" w:rsidRPr="009D3892">
        <w:t xml:space="preserve"> </w:t>
      </w:r>
      <w:r w:rsidR="009D3892" w:rsidRPr="009D3892">
        <w:rPr>
          <w:b/>
          <w:sz w:val="24"/>
          <w:szCs w:val="24"/>
        </w:rPr>
        <w:t>https://www.ed.ac.uk/research</w:t>
      </w:r>
      <w:r w:rsidR="009D3892" w:rsidRPr="009D3892">
        <w:rPr>
          <w:sz w:val="24"/>
          <w:szCs w:val="24"/>
        </w:rPr>
        <w:t>)</w:t>
      </w:r>
      <w:r w:rsidR="009D3892">
        <w:rPr>
          <w:sz w:val="24"/>
          <w:szCs w:val="24"/>
        </w:rPr>
        <w:t xml:space="preserve">. </w:t>
      </w:r>
    </w:p>
    <w:p w:rsidR="00950D63" w:rsidRDefault="00950D63">
      <w:pPr>
        <w:rPr>
          <w:b/>
          <w:sz w:val="24"/>
          <w:szCs w:val="24"/>
        </w:rPr>
      </w:pPr>
    </w:p>
    <w:p w:rsidR="00950D63" w:rsidRDefault="00950D63">
      <w:pPr>
        <w:rPr>
          <w:b/>
          <w:sz w:val="24"/>
          <w:szCs w:val="24"/>
        </w:rPr>
      </w:pPr>
      <w:r w:rsidRPr="00950D63">
        <w:rPr>
          <w:b/>
          <w:sz w:val="24"/>
          <w:szCs w:val="24"/>
        </w:rPr>
        <w:t xml:space="preserve">5. </w:t>
      </w:r>
      <w:r>
        <w:rPr>
          <w:b/>
          <w:sz w:val="24"/>
          <w:szCs w:val="24"/>
        </w:rPr>
        <w:t>Clinical Attachments</w:t>
      </w:r>
    </w:p>
    <w:p w:rsidR="00950D63" w:rsidRPr="00950D63" w:rsidRDefault="00950D63">
      <w:pPr>
        <w:rPr>
          <w:sz w:val="24"/>
          <w:szCs w:val="24"/>
        </w:rPr>
      </w:pPr>
      <w:r w:rsidRPr="00950D63">
        <w:rPr>
          <w:sz w:val="24"/>
          <w:szCs w:val="24"/>
        </w:rPr>
        <w:t xml:space="preserve">Specialty training in the United Kingdom </w:t>
      </w:r>
      <w:r w:rsidR="00C84F6C">
        <w:rPr>
          <w:sz w:val="24"/>
          <w:szCs w:val="24"/>
        </w:rPr>
        <w:t xml:space="preserve">is carefully regulated </w:t>
      </w:r>
      <w:r>
        <w:rPr>
          <w:sz w:val="24"/>
          <w:szCs w:val="24"/>
        </w:rPr>
        <w:t xml:space="preserve">and </w:t>
      </w:r>
      <w:r w:rsidR="00C84F6C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umber of trainees </w:t>
      </w:r>
      <w:r w:rsidR="00C84F6C">
        <w:rPr>
          <w:sz w:val="24"/>
          <w:szCs w:val="24"/>
        </w:rPr>
        <w:t>in a</w:t>
      </w:r>
      <w:r w:rsidR="00184643">
        <w:rPr>
          <w:sz w:val="24"/>
          <w:szCs w:val="24"/>
        </w:rPr>
        <w:t xml:space="preserve"> given</w:t>
      </w:r>
      <w:r w:rsidR="00C84F6C">
        <w:rPr>
          <w:sz w:val="24"/>
          <w:szCs w:val="24"/>
        </w:rPr>
        <w:t xml:space="preserve"> training location is matched to the resources (including specialty trainers) available. At present we do not offer purely clinical attachments under the scholarship programme. </w:t>
      </w:r>
      <w:r>
        <w:rPr>
          <w:sz w:val="24"/>
          <w:szCs w:val="24"/>
        </w:rPr>
        <w:t xml:space="preserve"> </w:t>
      </w:r>
    </w:p>
    <w:p w:rsidR="00C84F6C" w:rsidRPr="00950D63" w:rsidRDefault="00C84F6C">
      <w:pPr>
        <w:rPr>
          <w:sz w:val="24"/>
          <w:szCs w:val="24"/>
        </w:rPr>
      </w:pPr>
    </w:p>
    <w:sectPr w:rsidR="00C84F6C" w:rsidRPr="00950D63" w:rsidSect="00B85F52">
      <w:headerReference w:type="default" r:id="rId14"/>
      <w:footerReference w:type="default" r:id="rId15"/>
      <w:pgSz w:w="11906" w:h="16838"/>
      <w:pgMar w:top="1021" w:right="1134" w:bottom="102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507F" w:rsidRDefault="0074507F" w:rsidP="00C71321">
      <w:pPr>
        <w:spacing w:after="0" w:line="240" w:lineRule="auto"/>
      </w:pPr>
      <w:r>
        <w:separator/>
      </w:r>
    </w:p>
  </w:endnote>
  <w:endnote w:type="continuationSeparator" w:id="0">
    <w:p w:rsidR="0074507F" w:rsidRDefault="0074507F" w:rsidP="00C71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409" w:rsidRDefault="00A00409">
    <w:pPr>
      <w:pStyle w:val="Stopka"/>
    </w:pPr>
  </w:p>
  <w:p w:rsidR="00A00409" w:rsidRDefault="00A00409">
    <w:pPr>
      <w:pStyle w:val="Stopka"/>
    </w:pPr>
    <w:r>
      <w:t>PSMMF Schol MSc Prog listing Sept 2018</w:t>
    </w:r>
    <w:r w:rsidR="000647F3">
      <w:t xml:space="preserve"> as at10Oct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507F" w:rsidRDefault="0074507F" w:rsidP="00C71321">
      <w:pPr>
        <w:spacing w:after="0" w:line="240" w:lineRule="auto"/>
      </w:pPr>
      <w:r>
        <w:separator/>
      </w:r>
    </w:p>
  </w:footnote>
  <w:footnote w:type="continuationSeparator" w:id="0">
    <w:p w:rsidR="0074507F" w:rsidRDefault="0074507F" w:rsidP="00C713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3000" w:rsidRDefault="0074507F">
    <w:pPr>
      <w:pStyle w:val="Nagwek"/>
      <w:jc w:val="center"/>
    </w:pPr>
    <w:sdt>
      <w:sdtPr>
        <w:id w:val="108537032"/>
        <w:docPartObj>
          <w:docPartGallery w:val="Page Numbers (Top of Page)"/>
          <w:docPartUnique/>
        </w:docPartObj>
      </w:sdtPr>
      <w:sdtEndPr/>
      <w:sdtContent>
        <w:r w:rsidR="00D60AA7">
          <w:fldChar w:fldCharType="begin"/>
        </w:r>
        <w:r w:rsidR="007A24B8">
          <w:instrText xml:space="preserve"> PAGE   \* MERGEFORMAT </w:instrText>
        </w:r>
        <w:r w:rsidR="00D60AA7">
          <w:fldChar w:fldCharType="separate"/>
        </w:r>
        <w:r w:rsidR="00432075">
          <w:rPr>
            <w:noProof/>
          </w:rPr>
          <w:t>4</w:t>
        </w:r>
        <w:r w:rsidR="00D60AA7">
          <w:rPr>
            <w:noProof/>
          </w:rPr>
          <w:fldChar w:fldCharType="end"/>
        </w:r>
      </w:sdtContent>
    </w:sdt>
  </w:p>
  <w:p w:rsidR="00A33000" w:rsidRDefault="00A33000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B4416"/>
    <w:multiLevelType w:val="multilevel"/>
    <w:tmpl w:val="6A1AC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FE6523"/>
    <w:multiLevelType w:val="hybridMultilevel"/>
    <w:tmpl w:val="69CAFB32"/>
    <w:lvl w:ilvl="0" w:tplc="3134EFE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D652E"/>
    <w:multiLevelType w:val="multilevel"/>
    <w:tmpl w:val="AF829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44140B"/>
    <w:multiLevelType w:val="multilevel"/>
    <w:tmpl w:val="2A183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356B7C"/>
    <w:multiLevelType w:val="multilevel"/>
    <w:tmpl w:val="7F9E4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zQ0NzcwszA3MDJT0lEKTi0uzszPAykwrAUAZ7fqCCwAAAA="/>
  </w:docVars>
  <w:rsids>
    <w:rsidRoot w:val="00B85F52"/>
    <w:rsid w:val="0000215F"/>
    <w:rsid w:val="00023D6A"/>
    <w:rsid w:val="00047849"/>
    <w:rsid w:val="0005201B"/>
    <w:rsid w:val="000647F3"/>
    <w:rsid w:val="001526EA"/>
    <w:rsid w:val="00184643"/>
    <w:rsid w:val="0022087A"/>
    <w:rsid w:val="00226F65"/>
    <w:rsid w:val="00233B50"/>
    <w:rsid w:val="00283C63"/>
    <w:rsid w:val="00314D42"/>
    <w:rsid w:val="003627D1"/>
    <w:rsid w:val="003A0847"/>
    <w:rsid w:val="003A78DD"/>
    <w:rsid w:val="003D212A"/>
    <w:rsid w:val="003F6202"/>
    <w:rsid w:val="003F67BC"/>
    <w:rsid w:val="004260AD"/>
    <w:rsid w:val="00432075"/>
    <w:rsid w:val="00445937"/>
    <w:rsid w:val="004577DD"/>
    <w:rsid w:val="004800F3"/>
    <w:rsid w:val="004B7AFA"/>
    <w:rsid w:val="00533CC7"/>
    <w:rsid w:val="005973F2"/>
    <w:rsid w:val="005C0C81"/>
    <w:rsid w:val="005C7E5C"/>
    <w:rsid w:val="006032BF"/>
    <w:rsid w:val="00615E36"/>
    <w:rsid w:val="00687744"/>
    <w:rsid w:val="0074507F"/>
    <w:rsid w:val="00796AE5"/>
    <w:rsid w:val="00797588"/>
    <w:rsid w:val="007A24B8"/>
    <w:rsid w:val="0080449A"/>
    <w:rsid w:val="00867E2A"/>
    <w:rsid w:val="008A4E6E"/>
    <w:rsid w:val="008C4DB2"/>
    <w:rsid w:val="00900113"/>
    <w:rsid w:val="00942A37"/>
    <w:rsid w:val="00950D63"/>
    <w:rsid w:val="009B5B8A"/>
    <w:rsid w:val="009D3892"/>
    <w:rsid w:val="00A00409"/>
    <w:rsid w:val="00A33000"/>
    <w:rsid w:val="00A718E4"/>
    <w:rsid w:val="00AD1A71"/>
    <w:rsid w:val="00AD58B9"/>
    <w:rsid w:val="00B30527"/>
    <w:rsid w:val="00B85F52"/>
    <w:rsid w:val="00C02983"/>
    <w:rsid w:val="00C16C22"/>
    <w:rsid w:val="00C30916"/>
    <w:rsid w:val="00C71321"/>
    <w:rsid w:val="00C84F6C"/>
    <w:rsid w:val="00CC796C"/>
    <w:rsid w:val="00D0544C"/>
    <w:rsid w:val="00D60AA7"/>
    <w:rsid w:val="00D70C2C"/>
    <w:rsid w:val="00D87D3D"/>
    <w:rsid w:val="00DA3708"/>
    <w:rsid w:val="00F23432"/>
    <w:rsid w:val="00F5301F"/>
    <w:rsid w:val="00F93E77"/>
    <w:rsid w:val="00FC6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038B4C5-7831-4010-B4E1-90D2901AF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15E36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3F67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B85F5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B85F52"/>
    <w:rPr>
      <w:color w:val="0000FF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B85F5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nyWeb">
    <w:name w:val="Normal (Web)"/>
    <w:basedOn w:val="Normalny"/>
    <w:uiPriority w:val="99"/>
    <w:unhideWhenUsed/>
    <w:rsid w:val="00B85F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3F67B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ogrubienie">
    <w:name w:val="Strong"/>
    <w:basedOn w:val="Domylnaczcionkaakapitu"/>
    <w:uiPriority w:val="22"/>
    <w:qFormat/>
    <w:rsid w:val="00797588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C713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321"/>
  </w:style>
  <w:style w:type="paragraph" w:styleId="Stopka">
    <w:name w:val="footer"/>
    <w:basedOn w:val="Normalny"/>
    <w:link w:val="StopkaZnak"/>
    <w:uiPriority w:val="99"/>
    <w:unhideWhenUsed/>
    <w:rsid w:val="00C713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321"/>
  </w:style>
  <w:style w:type="paragraph" w:styleId="Tekstdymka">
    <w:name w:val="Balloon Text"/>
    <w:basedOn w:val="Normalny"/>
    <w:link w:val="TekstdymkaZnak"/>
    <w:uiPriority w:val="99"/>
    <w:semiHidden/>
    <w:unhideWhenUsed/>
    <w:rsid w:val="00A004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004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2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68681">
          <w:marLeft w:val="-309"/>
          <w:marRight w:val="-30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0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253781">
          <w:marLeft w:val="-309"/>
          <w:marRight w:val="-30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2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021845">
          <w:marLeft w:val="-309"/>
          <w:marRight w:val="-30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09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1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3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.ac.uk/studying/postgraduate/degrees/index.php?r=site/view&amp;id=692" TargetMode="External"/><Relationship Id="rId13" Type="http://schemas.openxmlformats.org/officeDocument/2006/relationships/hyperlink" Target="https://www.ed.ac.uk/studying/postgraduate/degrees/index.php?r=site/view&amp;id=79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d.ac.uk/studying/postgraduate/degrees/index.php?r=site/view&amp;id=870" TargetMode="External"/><Relationship Id="rId12" Type="http://schemas.openxmlformats.org/officeDocument/2006/relationships/hyperlink" Target="https://www.ed.ac.uk/studying/postgraduate/degrees/index.php?r=site/view&amp;id=79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.ac.uk/studying/postgraduate/degrees/index.php?r=site/view&amp;id=404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ed.ac.uk/studying/postgraduate/degrees/index.php?r=site/view&amp;id=66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.ac.uk/studying/postgraduate/degrees/index.php?r=site/view&amp;id=697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15</Words>
  <Characters>6930</Characters>
  <Application>Microsoft Office Word</Application>
  <DocSecurity>0</DocSecurity>
  <Lines>57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Raducha</cp:lastModifiedBy>
  <cp:revision>2</cp:revision>
  <dcterms:created xsi:type="dcterms:W3CDTF">2018-11-28T09:33:00Z</dcterms:created>
  <dcterms:modified xsi:type="dcterms:W3CDTF">2018-11-28T09:33:00Z</dcterms:modified>
</cp:coreProperties>
</file>